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AD8EF" w14:textId="3551EF54" w:rsidR="0026098A" w:rsidRDefault="0026098A">
      <w:r>
        <w:rPr>
          <w:b/>
        </w:rPr>
        <w:t xml:space="preserve">National Taiwan </w:t>
      </w:r>
      <w:r w:rsidR="005A3F9C">
        <w:rPr>
          <w:b/>
        </w:rPr>
        <w:t xml:space="preserve">University </w:t>
      </w:r>
      <w:r w:rsidR="005A3F9C">
        <w:rPr>
          <w:b/>
        </w:rPr>
        <w:tab/>
      </w:r>
      <w:r w:rsidR="005A3F9C">
        <w:rPr>
          <w:b/>
        </w:rPr>
        <w:tab/>
      </w:r>
      <w:r w:rsidR="00DD48E5">
        <w:rPr>
          <w:b/>
        </w:rPr>
        <w:t>Introduction to Machine Learning and Deep Learning</w:t>
      </w:r>
    </w:p>
    <w:p w14:paraId="3D51170D" w14:textId="77777777" w:rsidR="0026098A" w:rsidRDefault="0026098A">
      <w:r>
        <w:t>Department of Civil Engineering</w:t>
      </w:r>
      <w:r>
        <w:tab/>
      </w:r>
      <w:r>
        <w:tab/>
      </w:r>
      <w:r>
        <w:tab/>
      </w:r>
      <w:r>
        <w:tab/>
        <w:t xml:space="preserve">            </w:t>
      </w:r>
      <w:r w:rsidR="0044786E">
        <w:t xml:space="preserve">         Instructor: </w:t>
      </w:r>
      <w:r w:rsidR="0044786E">
        <w:rPr>
          <w:rFonts w:hint="eastAsia"/>
        </w:rPr>
        <w:t>C.-S. CHEN</w:t>
      </w:r>
      <w:r>
        <w:br/>
      </w:r>
    </w:p>
    <w:p w14:paraId="6AEE1979" w14:textId="702F43E9" w:rsidR="00916E82" w:rsidRPr="00DA0228" w:rsidRDefault="00C53B29" w:rsidP="0082532F">
      <w:pPr>
        <w:jc w:val="center"/>
        <w:rPr>
          <w:b/>
        </w:rPr>
      </w:pPr>
      <w:r>
        <w:rPr>
          <w:rFonts w:hint="eastAsia"/>
          <w:b/>
        </w:rPr>
        <w:t xml:space="preserve">Homework </w:t>
      </w:r>
      <w:r w:rsidR="0016623D">
        <w:rPr>
          <w:b/>
        </w:rPr>
        <w:t>3</w:t>
      </w:r>
      <w:r w:rsidR="00196DD7">
        <w:rPr>
          <w:rFonts w:hint="eastAsia"/>
          <w:b/>
        </w:rPr>
        <w:t xml:space="preserve"> Re</w:t>
      </w:r>
      <w:r w:rsidR="00196DD7">
        <w:rPr>
          <w:b/>
        </w:rPr>
        <w:t>port</w:t>
      </w:r>
    </w:p>
    <w:p w14:paraId="313DB3E8" w14:textId="6B953E77" w:rsidR="00E44F7E" w:rsidRDefault="00E44F7E" w:rsidP="00DA0228">
      <w:pPr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Essay and Programming, </w:t>
      </w:r>
      <w:r w:rsidRPr="00DA0228">
        <w:rPr>
          <w:b/>
          <w:color w:val="000000" w:themeColor="text1"/>
        </w:rPr>
        <w:t>Due 21</w:t>
      </w:r>
      <w:r w:rsidRPr="00DA0228">
        <w:rPr>
          <w:rFonts w:hint="eastAsia"/>
          <w:b/>
          <w:color w:val="000000" w:themeColor="text1"/>
        </w:rPr>
        <w:t xml:space="preserve">:00, </w:t>
      </w:r>
      <w:r>
        <w:rPr>
          <w:b/>
          <w:color w:val="000000" w:themeColor="text1"/>
        </w:rPr>
        <w:t>Wednesday</w:t>
      </w:r>
      <w:r w:rsidRPr="00DA0228">
        <w:rPr>
          <w:rFonts w:hint="eastAsia"/>
          <w:b/>
          <w:color w:val="000000" w:themeColor="text1"/>
        </w:rPr>
        <w:t xml:space="preserve">, </w:t>
      </w:r>
      <w:r>
        <w:rPr>
          <w:b/>
          <w:color w:val="000000" w:themeColor="text1"/>
        </w:rPr>
        <w:t>October</w:t>
      </w:r>
      <w:r w:rsidRPr="00DA0228">
        <w:rPr>
          <w:b/>
          <w:color w:val="000000" w:themeColor="text1"/>
        </w:rPr>
        <w:t xml:space="preserve"> </w:t>
      </w:r>
      <w:r w:rsidR="00122461">
        <w:rPr>
          <w:b/>
          <w:color w:val="000000" w:themeColor="text1"/>
        </w:rPr>
        <w:t>23</w:t>
      </w:r>
      <w:r w:rsidRPr="00DA0228">
        <w:rPr>
          <w:rFonts w:hint="eastAsia"/>
          <w:b/>
          <w:color w:val="000000" w:themeColor="text1"/>
        </w:rPr>
        <w:t>,</w:t>
      </w:r>
      <w:r w:rsidRPr="00DA0228">
        <w:rPr>
          <w:b/>
          <w:color w:val="000000" w:themeColor="text1"/>
        </w:rPr>
        <w:t xml:space="preserve"> </w:t>
      </w:r>
      <w:r>
        <w:rPr>
          <w:rFonts w:hint="eastAsia"/>
          <w:b/>
          <w:color w:val="000000" w:themeColor="text1"/>
        </w:rPr>
        <w:t>20</w:t>
      </w:r>
      <w:r>
        <w:rPr>
          <w:b/>
          <w:color w:val="000000" w:themeColor="text1"/>
        </w:rPr>
        <w:t>24</w:t>
      </w:r>
    </w:p>
    <w:p w14:paraId="5E7056BD" w14:textId="530CE86E" w:rsidR="000F3A0E" w:rsidRDefault="00CD2745" w:rsidP="00DA0228">
      <w:pPr>
        <w:jc w:val="center"/>
        <w:rPr>
          <w:b/>
          <w:color w:val="FF0000"/>
        </w:rPr>
      </w:pPr>
      <w:r>
        <w:rPr>
          <w:rFonts w:ascii="新細明體" w:hAnsi="新細明體" w:cs="新細明體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FE476C9" wp14:editId="3AE29E7D">
                <wp:simplePos x="0" y="0"/>
                <wp:positionH relativeFrom="margin">
                  <wp:posOffset>3949881</wp:posOffset>
                </wp:positionH>
                <wp:positionV relativeFrom="paragraph">
                  <wp:posOffset>137160</wp:posOffset>
                </wp:positionV>
                <wp:extent cx="2148387" cy="693783"/>
                <wp:effectExtent l="0" t="0" r="23495" b="11430"/>
                <wp:wrapNone/>
                <wp:docPr id="217" name="文字方塊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8387" cy="6937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ADE21A" w14:textId="77777777" w:rsidR="00CD2745" w:rsidRPr="00687984" w:rsidRDefault="00CD2745" w:rsidP="00CD2745">
                            <w:pPr>
                              <w:rPr>
                                <w:rFonts w:eastAsia="標楷體"/>
                                <w:b/>
                              </w:rPr>
                            </w:pPr>
                            <w:r w:rsidRPr="00687984">
                              <w:rPr>
                                <w:rFonts w:eastAsia="標楷體"/>
                                <w:b/>
                              </w:rPr>
                              <w:t>Student ID: R11234567</w:t>
                            </w:r>
                          </w:p>
                          <w:p w14:paraId="4BC7B432" w14:textId="77777777" w:rsidR="00CD2745" w:rsidRPr="00687984" w:rsidRDefault="00CD2745" w:rsidP="00CD2745">
                            <w:pPr>
                              <w:rPr>
                                <w:rFonts w:eastAsia="標楷體"/>
                                <w:b/>
                              </w:rPr>
                            </w:pPr>
                            <w:r w:rsidRPr="00687984">
                              <w:rPr>
                                <w:rFonts w:eastAsia="標楷體"/>
                                <w:b/>
                              </w:rPr>
                              <w:t>Name: 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E476C9" id="_x0000_t202" coordsize="21600,21600" o:spt="202" path="m,l,21600r21600,l21600,xe">
                <v:stroke joinstyle="miter"/>
                <v:path gradientshapeok="t" o:connecttype="rect"/>
              </v:shapetype>
              <v:shape id="文字方塊 217" o:spid="_x0000_s1026" type="#_x0000_t202" style="position:absolute;left:0;text-align:left;margin-left:311pt;margin-top:10.8pt;width:169.15pt;height:54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" strokeweight="1pt">
                <v:textbox>
                  <w:txbxContent>
                    <w:p w14:paraId="0AADE21A" w14:textId="77777777" w:rsidR="00CD2745" w:rsidRPr="00687984" w:rsidRDefault="00CD2745" w:rsidP="00CD2745">
                      <w:pPr>
                        <w:rPr>
                          <w:rFonts w:eastAsia="標楷體"/>
                          <w:b/>
                        </w:rPr>
                      </w:pPr>
                      <w:r w:rsidRPr="00687984">
                        <w:rPr>
                          <w:rFonts w:eastAsia="標楷體"/>
                          <w:b/>
                        </w:rPr>
                        <w:t>Student ID: R11234567</w:t>
                      </w:r>
                    </w:p>
                    <w:p w14:paraId="4BC7B432" w14:textId="77777777" w:rsidR="00CD2745" w:rsidRPr="00687984" w:rsidRDefault="00CD2745" w:rsidP="00CD2745">
                      <w:pPr>
                        <w:rPr>
                          <w:rFonts w:eastAsia="標楷體"/>
                          <w:b/>
                        </w:rPr>
                      </w:pPr>
                      <w:r w:rsidRPr="00687984">
                        <w:rPr>
                          <w:rFonts w:eastAsia="標楷體"/>
                          <w:b/>
                        </w:rPr>
                        <w:t>Name: xx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903C90" w14:textId="68A60BCE" w:rsidR="00CD2745" w:rsidRDefault="00CD2745">
      <w:pPr>
        <w:jc w:val="both"/>
        <w:rPr>
          <w:b/>
          <w:color w:val="FF0000"/>
        </w:rPr>
      </w:pPr>
    </w:p>
    <w:p w14:paraId="2F5F4866" w14:textId="1DF16348" w:rsidR="00B3748C" w:rsidRDefault="00B3748C">
      <w:pPr>
        <w:jc w:val="both"/>
      </w:pPr>
    </w:p>
    <w:p w14:paraId="507A72FC" w14:textId="77777777" w:rsidR="00B3748C" w:rsidRDefault="00B3748C">
      <w:pPr>
        <w:jc w:val="both"/>
      </w:pPr>
    </w:p>
    <w:p w14:paraId="2EFDFF03" w14:textId="7E47153A" w:rsidR="00594C41" w:rsidRPr="00FE0CC9" w:rsidRDefault="00B3748C" w:rsidP="00594C41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326F2571" wp14:editId="7AE42877">
                <wp:simplePos x="0" y="0"/>
                <wp:positionH relativeFrom="margin">
                  <wp:align>right</wp:align>
                </wp:positionH>
                <wp:positionV relativeFrom="paragraph">
                  <wp:posOffset>63682</wp:posOffset>
                </wp:positionV>
                <wp:extent cx="6131379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1379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4143FBC2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31.6pt,5pt" to="914.4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" o:allowincell="f" strokeweight="1.25pt">
                <v:stroke startarrowwidth="narrow" startarrowlength="short" endarrowwidth="narrow" endarrowlength="short"/>
                <v:shadow color="black" opacity="49150f" offset=".74833mm,.74833mm"/>
                <w10:wrap anchorx="margin"/>
              </v:line>
            </w:pict>
          </mc:Fallback>
        </mc:AlternateContent>
      </w:r>
      <w:r w:rsidR="00070C9A">
        <w:br/>
      </w:r>
      <w:r w:rsidR="00FE0CC9">
        <w:rPr>
          <w:rFonts w:hint="eastAsia"/>
          <w:b/>
          <w:szCs w:val="24"/>
        </w:rPr>
        <w:t>1</w:t>
      </w:r>
      <w:r w:rsidR="00D3048B">
        <w:rPr>
          <w:b/>
          <w:szCs w:val="24"/>
        </w:rPr>
        <w:t>.</w:t>
      </w:r>
      <w:r w:rsidR="00E206C6">
        <w:rPr>
          <w:b/>
          <w:bCs/>
        </w:rPr>
        <w:t xml:space="preserve"> </w:t>
      </w:r>
      <w:r w:rsidR="00E206C6" w:rsidRPr="00D3048B">
        <w:rPr>
          <w:b/>
          <w:szCs w:val="24"/>
        </w:rPr>
        <w:t xml:space="preserve">compute </w:t>
      </w:r>
      <m:oMath>
        <m:sSub>
          <m:sSubPr>
            <m:ctrlPr>
              <w:rPr>
                <w:rFonts w:ascii="Cambria Math" w:hAnsi="Cambria Math"/>
                <w:b/>
                <w:i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ε</m:t>
            </m:r>
          </m:e>
          <m:sub>
            <m:r>
              <m:rPr>
                <m:sty m:val="b"/>
              </m:rPr>
              <w:rPr>
                <w:rFonts w:ascii="Cambria Math" w:hAnsi="Cambria Math"/>
                <w:szCs w:val="24"/>
              </w:rPr>
              <m:t>ensemble</m:t>
            </m:r>
          </m:sub>
        </m:sSub>
      </m:oMath>
      <w:r w:rsidR="00E206C6">
        <w:rPr>
          <w:b/>
          <w:szCs w:val="24"/>
        </w:rPr>
        <w:t xml:space="preserve"> with </w:t>
      </w:r>
      <w:r w:rsidR="00C86BC7" w:rsidRPr="00C86BC7">
        <w:rPr>
          <w:b/>
          <w:szCs w:val="24"/>
        </w:rPr>
        <w:t>9, 25, 101</w:t>
      </w:r>
      <w:r w:rsidR="00E206C6">
        <w:rPr>
          <w:b/>
          <w:szCs w:val="24"/>
        </w:rPr>
        <w:t xml:space="preserve"> binary classifiers</w:t>
      </w:r>
      <w:r w:rsidR="00E206C6" w:rsidRPr="00594C41">
        <w:rPr>
          <w:b/>
          <w:bCs/>
        </w:rPr>
        <w:t xml:space="preserve"> </w:t>
      </w:r>
      <w:r w:rsidR="00594C41" w:rsidRPr="00594C41">
        <w:rPr>
          <w:b/>
          <w:bCs/>
        </w:rPr>
        <w:t xml:space="preserve">plot the relationship of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ε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base</m:t>
            </m:r>
          </m:sub>
        </m:sSub>
      </m:oMath>
      <w:r w:rsidR="00594C41" w:rsidRPr="00594C41">
        <w:rPr>
          <w:rFonts w:hint="eastAsia"/>
          <w:b/>
          <w:bCs/>
        </w:rPr>
        <w:t xml:space="preserve"> v</w:t>
      </w:r>
      <w:r w:rsidR="00594C41" w:rsidRPr="00594C41">
        <w:rPr>
          <w:b/>
          <w:bCs/>
        </w:rPr>
        <w:t xml:space="preserve">s.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ε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ensemble</m:t>
            </m:r>
          </m:sub>
        </m:sSub>
      </m:oMath>
      <w:r w:rsidR="00594C41" w:rsidRPr="00594C41">
        <w:rPr>
          <w:rFonts w:hint="eastAsia"/>
          <w:b/>
          <w:bCs/>
        </w:rPr>
        <w:t>.</w:t>
      </w:r>
      <w:r w:rsidR="00594C41" w:rsidRPr="00594C41">
        <w:rPr>
          <w:b/>
          <w:bCs/>
        </w:rPr>
        <w:t xml:space="preserve"> </w:t>
      </w:r>
    </w:p>
    <w:p w14:paraId="00AAE1F8" w14:textId="68DC1FD8" w:rsidR="00FE0CC9" w:rsidRDefault="00594C41" w:rsidP="00EF6090">
      <w:pPr>
        <w:jc w:val="both"/>
        <w:rPr>
          <w:b/>
          <w:szCs w:val="24"/>
        </w:rPr>
      </w:pPr>
      <w:r>
        <w:rPr>
          <w:rFonts w:ascii="新細明體" w:hAnsi="新細明體" w:cs="新細明體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3A22A4AB" wp14:editId="106E0DB9">
                <wp:simplePos x="0" y="0"/>
                <wp:positionH relativeFrom="margin">
                  <wp:posOffset>21590</wp:posOffset>
                </wp:positionH>
                <wp:positionV relativeFrom="paragraph">
                  <wp:posOffset>163830</wp:posOffset>
                </wp:positionV>
                <wp:extent cx="6097270" cy="3863788"/>
                <wp:effectExtent l="0" t="0" r="11430" b="10160"/>
                <wp:wrapNone/>
                <wp:docPr id="205100741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270" cy="38637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E0C3C4" w14:textId="77777777" w:rsidR="00594C41" w:rsidRDefault="00594C41" w:rsidP="00594C41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03C2FA64" w14:textId="77777777" w:rsidR="00594C41" w:rsidRDefault="00594C41" w:rsidP="00594C41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A0C8D0B" w14:textId="77777777" w:rsidR="00594C41" w:rsidRDefault="00594C41" w:rsidP="00594C41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E8BD119" w14:textId="77777777" w:rsidR="00594C41" w:rsidRDefault="00594C41" w:rsidP="00594C41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4E1B580" w14:textId="77777777" w:rsidR="00594C41" w:rsidRDefault="00594C41" w:rsidP="00594C41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1FCCE6E" w14:textId="77777777" w:rsidR="00594C41" w:rsidRDefault="00594C41" w:rsidP="00594C41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0A88577D" w14:textId="77777777" w:rsidR="00594C41" w:rsidRDefault="00594C41" w:rsidP="00594C41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B90FDE6" w14:textId="77777777" w:rsidR="00594C41" w:rsidRPr="00A96284" w:rsidRDefault="00594C41" w:rsidP="00594C41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2A4AB" id="文字方塊 4" o:spid="_x0000_s1027" type="#_x0000_t202" style="position:absolute;left:0;text-align:left;margin-left:1.7pt;margin-top:12.9pt;width:480.1pt;height:304.2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">
                <v:textbox>
                  <w:txbxContent>
                    <w:p w14:paraId="02E0C3C4" w14:textId="77777777" w:rsidR="00594C41" w:rsidRDefault="00594C41" w:rsidP="00594C41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03C2FA64" w14:textId="77777777" w:rsidR="00594C41" w:rsidRDefault="00594C41" w:rsidP="00594C41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6A0C8D0B" w14:textId="77777777" w:rsidR="00594C41" w:rsidRDefault="00594C41" w:rsidP="00594C41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7E8BD119" w14:textId="77777777" w:rsidR="00594C41" w:rsidRDefault="00594C41" w:rsidP="00594C41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4E1B580" w14:textId="77777777" w:rsidR="00594C41" w:rsidRDefault="00594C41" w:rsidP="00594C41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71FCCE6E" w14:textId="77777777" w:rsidR="00594C41" w:rsidRDefault="00594C41" w:rsidP="00594C41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0A88577D" w14:textId="77777777" w:rsidR="00594C41" w:rsidRDefault="00594C41" w:rsidP="00594C41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B90FDE6" w14:textId="77777777" w:rsidR="00594C41" w:rsidRPr="00A96284" w:rsidRDefault="00594C41" w:rsidP="00594C41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70C9A">
        <w:br/>
      </w:r>
      <w:r w:rsidR="00070C9A">
        <w:br/>
      </w:r>
      <w:r w:rsidR="00070C9A">
        <w:br/>
      </w:r>
      <w:r w:rsidR="00070C9A">
        <w:br/>
      </w:r>
      <w:r w:rsidR="00CA24D5">
        <w:br/>
      </w:r>
      <w:r w:rsidR="00CA24D5">
        <w:br/>
      </w:r>
      <w:r w:rsidR="00CA24D5">
        <w:br/>
      </w:r>
      <w:r w:rsidR="00CA24D5">
        <w:br/>
      </w:r>
      <w:r w:rsidR="00CA24D5">
        <w:br/>
      </w:r>
      <w:r w:rsidR="00CA24D5">
        <w:br/>
      </w:r>
      <w:r w:rsidR="00CA24D5">
        <w:br/>
      </w:r>
      <w:r w:rsidR="00CA24D5">
        <w:br/>
      </w:r>
      <w:r w:rsidR="00CA24D5">
        <w:br/>
      </w:r>
      <w:r w:rsidR="00CA24D5">
        <w:br/>
      </w:r>
      <w:r w:rsidR="00CA24D5">
        <w:br/>
      </w:r>
      <w:r w:rsidR="00CA24D5">
        <w:br/>
      </w:r>
      <w:r w:rsidR="00CA24D5">
        <w:br/>
      </w:r>
    </w:p>
    <w:p w14:paraId="4EFA1673" w14:textId="77777777" w:rsidR="00FE0CC9" w:rsidRDefault="00FE0CC9" w:rsidP="00EF6090">
      <w:pPr>
        <w:jc w:val="both"/>
        <w:rPr>
          <w:b/>
          <w:szCs w:val="24"/>
        </w:rPr>
      </w:pPr>
    </w:p>
    <w:p w14:paraId="795696C0" w14:textId="77777777" w:rsidR="00FE0CC9" w:rsidRDefault="00FE0CC9" w:rsidP="00EF6090">
      <w:pPr>
        <w:jc w:val="both"/>
        <w:rPr>
          <w:b/>
          <w:szCs w:val="24"/>
        </w:rPr>
      </w:pPr>
    </w:p>
    <w:p w14:paraId="4775837A" w14:textId="77777777" w:rsidR="00FE0CC9" w:rsidRDefault="00FE0CC9" w:rsidP="00EF6090">
      <w:pPr>
        <w:jc w:val="both"/>
        <w:rPr>
          <w:b/>
          <w:szCs w:val="24"/>
        </w:rPr>
      </w:pPr>
    </w:p>
    <w:p w14:paraId="2BD12971" w14:textId="77777777" w:rsidR="00FE0CC9" w:rsidRDefault="00FE0CC9" w:rsidP="00EF6090">
      <w:pPr>
        <w:jc w:val="both"/>
        <w:rPr>
          <w:b/>
          <w:szCs w:val="24"/>
        </w:rPr>
      </w:pPr>
    </w:p>
    <w:p w14:paraId="490C9991" w14:textId="77777777" w:rsidR="00FE0CC9" w:rsidRDefault="00FE0CC9" w:rsidP="00EF6090">
      <w:pPr>
        <w:jc w:val="both"/>
        <w:rPr>
          <w:b/>
          <w:szCs w:val="24"/>
        </w:rPr>
      </w:pPr>
    </w:p>
    <w:p w14:paraId="65371901" w14:textId="77777777" w:rsidR="00FE0CC9" w:rsidRDefault="00FE0CC9" w:rsidP="00EF6090">
      <w:pPr>
        <w:jc w:val="both"/>
        <w:rPr>
          <w:b/>
          <w:szCs w:val="24"/>
        </w:rPr>
      </w:pPr>
    </w:p>
    <w:p w14:paraId="2EB541D1" w14:textId="77777777" w:rsidR="00FE0CC9" w:rsidRDefault="00FE0CC9" w:rsidP="00EF6090">
      <w:pPr>
        <w:jc w:val="both"/>
        <w:rPr>
          <w:b/>
          <w:szCs w:val="24"/>
        </w:rPr>
      </w:pPr>
    </w:p>
    <w:p w14:paraId="0136034C" w14:textId="77777777" w:rsidR="00FE0CC9" w:rsidRDefault="00FE0CC9" w:rsidP="00EF6090">
      <w:pPr>
        <w:jc w:val="both"/>
        <w:rPr>
          <w:b/>
          <w:szCs w:val="24"/>
        </w:rPr>
      </w:pPr>
    </w:p>
    <w:p w14:paraId="182744AB" w14:textId="77777777" w:rsidR="00FE0CC9" w:rsidRDefault="00FE0CC9" w:rsidP="00EF6090">
      <w:pPr>
        <w:jc w:val="both"/>
        <w:rPr>
          <w:b/>
          <w:szCs w:val="24"/>
        </w:rPr>
      </w:pPr>
    </w:p>
    <w:p w14:paraId="17F6C535" w14:textId="102936C8" w:rsidR="00FE0CC9" w:rsidRDefault="00CA24D5" w:rsidP="00EF6090">
      <w:pPr>
        <w:jc w:val="both"/>
        <w:rPr>
          <w:b/>
          <w:szCs w:val="24"/>
        </w:rPr>
      </w:pPr>
      <w:r>
        <w:rPr>
          <w:rFonts w:ascii="新細明體" w:hAnsi="新細明體" w:cs="新細明體"/>
          <w:noProof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CC75284" wp14:editId="20B3CD8F">
                <wp:simplePos x="0" y="0"/>
                <wp:positionH relativeFrom="margin">
                  <wp:posOffset>23622</wp:posOffset>
                </wp:positionH>
                <wp:positionV relativeFrom="paragraph">
                  <wp:posOffset>432054</wp:posOffset>
                </wp:positionV>
                <wp:extent cx="6097270" cy="4139184"/>
                <wp:effectExtent l="0" t="0" r="11430" b="13970"/>
                <wp:wrapNone/>
                <wp:docPr id="1995103653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270" cy="41391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E29CFC" w14:textId="77777777" w:rsidR="00CA24D5" w:rsidRDefault="00CA24D5" w:rsidP="00CA24D5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BAD4078" w14:textId="77777777" w:rsidR="00CA24D5" w:rsidRDefault="00CA24D5" w:rsidP="00CA24D5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708F1C06" w14:textId="77777777" w:rsidR="00CA24D5" w:rsidRDefault="00CA24D5" w:rsidP="00CA24D5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D3309B1" w14:textId="77777777" w:rsidR="00CA24D5" w:rsidRDefault="00CA24D5" w:rsidP="00CA24D5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A079A59" w14:textId="77777777" w:rsidR="00CA24D5" w:rsidRDefault="00CA24D5" w:rsidP="00CA24D5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0B93A60" w14:textId="77777777" w:rsidR="00CA24D5" w:rsidRDefault="00CA24D5" w:rsidP="00CA24D5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D0139E3" w14:textId="77777777" w:rsidR="00CA24D5" w:rsidRDefault="00CA24D5" w:rsidP="00CA24D5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5316781B" w14:textId="77777777" w:rsidR="00CA24D5" w:rsidRPr="00A96284" w:rsidRDefault="00CA24D5" w:rsidP="00CA24D5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75284" id="_x0000_s1028" type="#_x0000_t202" style="position:absolute;left:0;text-align:left;margin-left:1.85pt;margin-top:34pt;width:480.1pt;height:325.9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">
                <v:textbox>
                  <w:txbxContent>
                    <w:p w14:paraId="17E29CFC" w14:textId="77777777" w:rsidR="00CA24D5" w:rsidRDefault="00CA24D5" w:rsidP="00CA24D5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6BAD4078" w14:textId="77777777" w:rsidR="00CA24D5" w:rsidRDefault="00CA24D5" w:rsidP="00CA24D5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708F1C06" w14:textId="77777777" w:rsidR="00CA24D5" w:rsidRDefault="00CA24D5" w:rsidP="00CA24D5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3D3309B1" w14:textId="77777777" w:rsidR="00CA24D5" w:rsidRDefault="00CA24D5" w:rsidP="00CA24D5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6A079A59" w14:textId="77777777" w:rsidR="00CA24D5" w:rsidRDefault="00CA24D5" w:rsidP="00CA24D5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0B93A60" w14:textId="77777777" w:rsidR="00CA24D5" w:rsidRDefault="00CA24D5" w:rsidP="00CA24D5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D0139E3" w14:textId="77777777" w:rsidR="00CA24D5" w:rsidRDefault="00CA24D5" w:rsidP="00CA24D5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5316781B" w14:textId="77777777" w:rsidR="00CA24D5" w:rsidRPr="00A96284" w:rsidRDefault="00CA24D5" w:rsidP="00CA24D5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E0CC9">
        <w:rPr>
          <w:b/>
          <w:szCs w:val="24"/>
        </w:rPr>
        <w:t>2</w:t>
      </w:r>
      <w:r>
        <w:rPr>
          <w:b/>
          <w:szCs w:val="24"/>
        </w:rPr>
        <w:t>. P</w:t>
      </w:r>
      <w:r w:rsidRPr="00CA24D5">
        <w:rPr>
          <w:b/>
          <w:szCs w:val="24"/>
        </w:rPr>
        <w:t>lot the splitting result</w:t>
      </w:r>
      <w:r>
        <w:rPr>
          <w:b/>
          <w:szCs w:val="24"/>
        </w:rPr>
        <w:t xml:space="preserve"> and write</w:t>
      </w:r>
      <w:r w:rsidRPr="00CA24D5">
        <w:t xml:space="preserve"> </w:t>
      </w:r>
      <w:r w:rsidRPr="00CA24D5">
        <w:rPr>
          <w:b/>
          <w:szCs w:val="24"/>
        </w:rPr>
        <w:t>a short essay explaining the contents of the figure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b/>
          <w:szCs w:val="24"/>
        </w:rPr>
        <w:br/>
      </w:r>
    </w:p>
    <w:p w14:paraId="018D666E" w14:textId="77777777" w:rsidR="00FE0CC9" w:rsidRDefault="00FE0CC9" w:rsidP="00EF6090">
      <w:pPr>
        <w:jc w:val="both"/>
        <w:rPr>
          <w:b/>
          <w:szCs w:val="24"/>
        </w:rPr>
      </w:pPr>
    </w:p>
    <w:p w14:paraId="01D0AEAC" w14:textId="77777777" w:rsidR="00FE0CC9" w:rsidRDefault="00FE0CC9" w:rsidP="00EF6090">
      <w:pPr>
        <w:jc w:val="both"/>
        <w:rPr>
          <w:b/>
          <w:szCs w:val="24"/>
        </w:rPr>
      </w:pPr>
    </w:p>
    <w:p w14:paraId="7E044B61" w14:textId="77777777" w:rsidR="00FE0CC9" w:rsidRDefault="00FE0CC9" w:rsidP="00EF6090">
      <w:pPr>
        <w:jc w:val="both"/>
        <w:rPr>
          <w:b/>
          <w:szCs w:val="24"/>
        </w:rPr>
      </w:pPr>
    </w:p>
    <w:p w14:paraId="19A30649" w14:textId="77777777" w:rsidR="00FE0CC9" w:rsidRDefault="00FE0CC9" w:rsidP="00EF6090">
      <w:pPr>
        <w:jc w:val="both"/>
        <w:rPr>
          <w:b/>
          <w:szCs w:val="24"/>
        </w:rPr>
      </w:pPr>
    </w:p>
    <w:p w14:paraId="6F376977" w14:textId="77777777" w:rsidR="00FE0CC9" w:rsidRDefault="00FE0CC9" w:rsidP="00EF6090">
      <w:pPr>
        <w:jc w:val="both"/>
        <w:rPr>
          <w:b/>
          <w:szCs w:val="24"/>
        </w:rPr>
      </w:pPr>
    </w:p>
    <w:p w14:paraId="2B8A207B" w14:textId="77777777" w:rsidR="00FE0CC9" w:rsidRDefault="00FE0CC9" w:rsidP="00EF6090">
      <w:pPr>
        <w:jc w:val="both"/>
        <w:rPr>
          <w:b/>
          <w:szCs w:val="24"/>
        </w:rPr>
      </w:pPr>
    </w:p>
    <w:p w14:paraId="231BD009" w14:textId="77777777" w:rsidR="00FE0CC9" w:rsidRDefault="00FE0CC9" w:rsidP="00EF6090">
      <w:pPr>
        <w:jc w:val="both"/>
        <w:rPr>
          <w:b/>
          <w:szCs w:val="24"/>
        </w:rPr>
      </w:pPr>
    </w:p>
    <w:p w14:paraId="50AB4374" w14:textId="77777777" w:rsidR="00FE0CC9" w:rsidRDefault="00FE0CC9" w:rsidP="00EF6090">
      <w:pPr>
        <w:jc w:val="both"/>
        <w:rPr>
          <w:b/>
          <w:szCs w:val="24"/>
        </w:rPr>
      </w:pPr>
    </w:p>
    <w:p w14:paraId="34408B7B" w14:textId="77777777" w:rsidR="00FE0CC9" w:rsidRDefault="00FE0CC9" w:rsidP="00EF6090">
      <w:pPr>
        <w:jc w:val="both"/>
        <w:rPr>
          <w:b/>
          <w:szCs w:val="24"/>
        </w:rPr>
      </w:pPr>
    </w:p>
    <w:p w14:paraId="795B154D" w14:textId="77777777" w:rsidR="00FE0CC9" w:rsidRDefault="00FE0CC9" w:rsidP="00EF6090">
      <w:pPr>
        <w:jc w:val="both"/>
        <w:rPr>
          <w:b/>
          <w:szCs w:val="24"/>
        </w:rPr>
      </w:pPr>
    </w:p>
    <w:p w14:paraId="48A3B8EC" w14:textId="77777777" w:rsidR="00FE0CC9" w:rsidRDefault="00FE0CC9" w:rsidP="00EF6090">
      <w:pPr>
        <w:jc w:val="both"/>
        <w:rPr>
          <w:b/>
          <w:szCs w:val="24"/>
        </w:rPr>
      </w:pPr>
    </w:p>
    <w:p w14:paraId="551FD5F5" w14:textId="77777777" w:rsidR="00FE0CC9" w:rsidRDefault="00FE0CC9" w:rsidP="00EF6090">
      <w:pPr>
        <w:jc w:val="both"/>
        <w:rPr>
          <w:b/>
          <w:szCs w:val="24"/>
        </w:rPr>
      </w:pPr>
    </w:p>
    <w:p w14:paraId="1C5CF426" w14:textId="77777777" w:rsidR="00FE0CC9" w:rsidRDefault="00FE0CC9" w:rsidP="00EF6090">
      <w:pPr>
        <w:jc w:val="both"/>
        <w:rPr>
          <w:b/>
          <w:szCs w:val="24"/>
        </w:rPr>
      </w:pPr>
    </w:p>
    <w:p w14:paraId="1C850519" w14:textId="77777777" w:rsidR="00FE0CC9" w:rsidRDefault="00FE0CC9" w:rsidP="00EF6090">
      <w:pPr>
        <w:jc w:val="both"/>
        <w:rPr>
          <w:b/>
          <w:szCs w:val="24"/>
        </w:rPr>
      </w:pPr>
    </w:p>
    <w:p w14:paraId="383A5351" w14:textId="77777777" w:rsidR="00FE0CC9" w:rsidRDefault="00FE0CC9" w:rsidP="00EF6090">
      <w:pPr>
        <w:jc w:val="both"/>
        <w:rPr>
          <w:b/>
          <w:szCs w:val="24"/>
        </w:rPr>
      </w:pPr>
    </w:p>
    <w:p w14:paraId="48D9CCC0" w14:textId="77777777" w:rsidR="00FE0CC9" w:rsidRDefault="00FE0CC9" w:rsidP="00EF6090">
      <w:pPr>
        <w:jc w:val="both"/>
        <w:rPr>
          <w:b/>
          <w:szCs w:val="24"/>
        </w:rPr>
      </w:pPr>
    </w:p>
    <w:p w14:paraId="5703DDD9" w14:textId="77777777" w:rsidR="00FE0CC9" w:rsidRDefault="00FE0CC9" w:rsidP="00EF6090">
      <w:pPr>
        <w:jc w:val="both"/>
        <w:rPr>
          <w:b/>
          <w:szCs w:val="24"/>
        </w:rPr>
      </w:pPr>
    </w:p>
    <w:p w14:paraId="7E4EC8C1" w14:textId="77777777" w:rsidR="00FE0CC9" w:rsidRDefault="00FE0CC9" w:rsidP="00EF6090">
      <w:pPr>
        <w:jc w:val="both"/>
        <w:rPr>
          <w:b/>
          <w:szCs w:val="24"/>
        </w:rPr>
      </w:pPr>
    </w:p>
    <w:p w14:paraId="3C88FFA8" w14:textId="77777777" w:rsidR="00FE0CC9" w:rsidRDefault="00FE0CC9" w:rsidP="00EF6090">
      <w:pPr>
        <w:jc w:val="both"/>
        <w:rPr>
          <w:b/>
          <w:szCs w:val="24"/>
        </w:rPr>
      </w:pPr>
    </w:p>
    <w:p w14:paraId="0B2E30BF" w14:textId="77777777" w:rsidR="00FE0CC9" w:rsidRDefault="00FE0CC9" w:rsidP="00EF6090">
      <w:pPr>
        <w:jc w:val="both"/>
        <w:rPr>
          <w:b/>
          <w:szCs w:val="24"/>
        </w:rPr>
      </w:pPr>
    </w:p>
    <w:p w14:paraId="4B97AF63" w14:textId="77777777" w:rsidR="00FE0CC9" w:rsidRDefault="00FE0CC9" w:rsidP="00EF6090">
      <w:pPr>
        <w:jc w:val="both"/>
        <w:rPr>
          <w:b/>
          <w:szCs w:val="24"/>
        </w:rPr>
      </w:pPr>
    </w:p>
    <w:p w14:paraId="7A5F8966" w14:textId="77777777" w:rsidR="00FE0CC9" w:rsidRDefault="00FE0CC9" w:rsidP="00EF6090">
      <w:pPr>
        <w:jc w:val="both"/>
        <w:rPr>
          <w:b/>
          <w:szCs w:val="24"/>
        </w:rPr>
      </w:pPr>
    </w:p>
    <w:p w14:paraId="7869AD9B" w14:textId="77777777" w:rsidR="00FE0CC9" w:rsidRDefault="00FE0CC9" w:rsidP="00EF6090">
      <w:pPr>
        <w:jc w:val="both"/>
        <w:rPr>
          <w:b/>
          <w:szCs w:val="24"/>
        </w:rPr>
      </w:pPr>
    </w:p>
    <w:p w14:paraId="76A667A7" w14:textId="77777777" w:rsidR="00FE0CC9" w:rsidRDefault="00FE0CC9" w:rsidP="00EF6090">
      <w:pPr>
        <w:jc w:val="both"/>
        <w:rPr>
          <w:b/>
          <w:szCs w:val="24"/>
        </w:rPr>
      </w:pPr>
    </w:p>
    <w:p w14:paraId="76D0FE22" w14:textId="77777777" w:rsidR="00FE0CC9" w:rsidRDefault="00FE0CC9" w:rsidP="00EF6090">
      <w:pPr>
        <w:jc w:val="both"/>
        <w:rPr>
          <w:b/>
          <w:szCs w:val="24"/>
        </w:rPr>
      </w:pPr>
    </w:p>
    <w:p w14:paraId="3921510E" w14:textId="77777777" w:rsidR="00FE0CC9" w:rsidRDefault="00FE0CC9" w:rsidP="00EF6090">
      <w:pPr>
        <w:jc w:val="both"/>
        <w:rPr>
          <w:b/>
          <w:szCs w:val="24"/>
        </w:rPr>
      </w:pPr>
    </w:p>
    <w:p w14:paraId="07359EAA" w14:textId="77777777" w:rsidR="00FE0CC9" w:rsidRDefault="00FE0CC9" w:rsidP="00EF6090">
      <w:pPr>
        <w:jc w:val="both"/>
        <w:rPr>
          <w:b/>
          <w:szCs w:val="24"/>
        </w:rPr>
      </w:pPr>
    </w:p>
    <w:p w14:paraId="460A77D2" w14:textId="77777777" w:rsidR="00FE0CC9" w:rsidRDefault="00FE0CC9" w:rsidP="00EF6090">
      <w:pPr>
        <w:jc w:val="both"/>
        <w:rPr>
          <w:b/>
          <w:szCs w:val="24"/>
        </w:rPr>
      </w:pPr>
    </w:p>
    <w:p w14:paraId="159BE87E" w14:textId="77777777" w:rsidR="00FE0CC9" w:rsidRDefault="00FE0CC9" w:rsidP="00EF6090">
      <w:pPr>
        <w:jc w:val="both"/>
        <w:rPr>
          <w:b/>
          <w:szCs w:val="24"/>
        </w:rPr>
      </w:pPr>
    </w:p>
    <w:p w14:paraId="326FB864" w14:textId="1E34EB66" w:rsidR="004C259F" w:rsidRPr="00FE0CC9" w:rsidRDefault="00FE0CC9" w:rsidP="00EF6090">
      <w:pPr>
        <w:jc w:val="both"/>
      </w:pPr>
      <w:r>
        <w:rPr>
          <w:b/>
          <w:szCs w:val="24"/>
        </w:rPr>
        <w:lastRenderedPageBreak/>
        <w:t>3</w:t>
      </w:r>
      <w:r w:rsidR="00CA24D5">
        <w:rPr>
          <w:b/>
          <w:szCs w:val="24"/>
        </w:rPr>
        <w:t xml:space="preserve">. </w:t>
      </w:r>
      <w:r w:rsidR="00AE79AE" w:rsidRPr="00AE79AE">
        <w:rPr>
          <w:b/>
          <w:szCs w:val="24"/>
        </w:rPr>
        <w:t>Use AdaBoost and follow what we have covered in the toy example to compute</w:t>
      </w:r>
      <w:r w:rsidR="00AE79AE">
        <w:rPr>
          <w:b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000000" w:themeColor="text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ε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 w:themeColor="text1"/>
              </w:rPr>
              <m:t>i</m:t>
            </m:r>
          </m:sub>
        </m:sSub>
      </m:oMath>
      <w:r w:rsidR="00AE79AE" w:rsidRPr="00AE79AE">
        <w:rPr>
          <w:rFonts w:hint="eastAsia"/>
          <w:b/>
          <w:bCs/>
          <w:color w:val="000000" w:themeColor="text1"/>
        </w:rPr>
        <w:t>,</w:t>
      </w:r>
      <w:r w:rsidR="00AE79AE" w:rsidRPr="00AE79AE">
        <w:rPr>
          <w:b/>
          <w:bCs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</m:oMath>
      <w:r w:rsidR="00AE79AE">
        <w:t xml:space="preserve"> </w:t>
      </w:r>
      <w:r w:rsidR="00AE79AE" w:rsidRPr="00AE79AE">
        <w:rPr>
          <w:b/>
          <w:szCs w:val="24"/>
        </w:rPr>
        <w:t>and the updated weights. Finally, find the combined classifier H.</w:t>
      </w:r>
      <w:r w:rsidR="004C259F">
        <w:rPr>
          <w:b/>
          <w:szCs w:val="24"/>
        </w:rPr>
        <w:br/>
      </w:r>
    </w:p>
    <w:tbl>
      <w:tblPr>
        <w:tblStyle w:val="aa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205"/>
        <w:gridCol w:w="3206"/>
        <w:gridCol w:w="3207"/>
      </w:tblGrid>
      <w:tr w:rsidR="004C259F" w14:paraId="1A03843B" w14:textId="77777777" w:rsidTr="004C259F">
        <w:tc>
          <w:tcPr>
            <w:tcW w:w="3205" w:type="dxa"/>
          </w:tcPr>
          <w:p w14:paraId="62117C5F" w14:textId="77777777" w:rsidR="004C259F" w:rsidRDefault="004C259F" w:rsidP="004C259F">
            <w:pPr>
              <w:jc w:val="center"/>
              <w:rPr>
                <w:b/>
                <w:szCs w:val="24"/>
              </w:rPr>
            </w:pPr>
          </w:p>
        </w:tc>
        <w:tc>
          <w:tcPr>
            <w:tcW w:w="3206" w:type="dxa"/>
          </w:tcPr>
          <w:p w14:paraId="53DD4424" w14:textId="46B6BD3D" w:rsidR="004C259F" w:rsidRDefault="00C86BC7" w:rsidP="004C259F">
            <w:pPr>
              <w:jc w:val="center"/>
              <w:rPr>
                <w:b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0000" w:themeColor="text1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</w:rPr>
                      <m:t>ε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207" w:type="dxa"/>
          </w:tcPr>
          <w:p w14:paraId="6A8C0E0A" w14:textId="6C76F79D" w:rsidR="004C259F" w:rsidRDefault="00C86BC7" w:rsidP="004C259F">
            <w:pPr>
              <w:jc w:val="center"/>
              <w:rPr>
                <w:b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</w:tr>
      <w:tr w:rsidR="004C259F" w14:paraId="6EA508B1" w14:textId="77777777" w:rsidTr="004C259F">
        <w:trPr>
          <w:trHeight w:val="527"/>
        </w:trPr>
        <w:tc>
          <w:tcPr>
            <w:tcW w:w="3205" w:type="dxa"/>
          </w:tcPr>
          <w:p w14:paraId="13F482CF" w14:textId="46091F10" w:rsidR="004C259F" w:rsidRDefault="004C259F" w:rsidP="004C259F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Round 1</w:t>
            </w:r>
          </w:p>
        </w:tc>
        <w:tc>
          <w:tcPr>
            <w:tcW w:w="3206" w:type="dxa"/>
          </w:tcPr>
          <w:p w14:paraId="264AFB98" w14:textId="77777777" w:rsidR="004C259F" w:rsidRDefault="004C259F" w:rsidP="004C259F">
            <w:pPr>
              <w:jc w:val="center"/>
              <w:rPr>
                <w:b/>
                <w:szCs w:val="24"/>
              </w:rPr>
            </w:pPr>
          </w:p>
        </w:tc>
        <w:tc>
          <w:tcPr>
            <w:tcW w:w="3207" w:type="dxa"/>
          </w:tcPr>
          <w:p w14:paraId="25A2B922" w14:textId="77777777" w:rsidR="004C259F" w:rsidRDefault="004C259F" w:rsidP="004C259F">
            <w:pPr>
              <w:jc w:val="center"/>
              <w:rPr>
                <w:b/>
                <w:szCs w:val="24"/>
              </w:rPr>
            </w:pPr>
          </w:p>
        </w:tc>
      </w:tr>
      <w:tr w:rsidR="004C259F" w14:paraId="631E0769" w14:textId="77777777" w:rsidTr="004C259F">
        <w:trPr>
          <w:trHeight w:val="549"/>
        </w:trPr>
        <w:tc>
          <w:tcPr>
            <w:tcW w:w="3205" w:type="dxa"/>
          </w:tcPr>
          <w:p w14:paraId="4C4B691C" w14:textId="0221C9ED" w:rsidR="004C259F" w:rsidRDefault="004C259F" w:rsidP="004C259F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Round 2</w:t>
            </w:r>
          </w:p>
        </w:tc>
        <w:tc>
          <w:tcPr>
            <w:tcW w:w="3206" w:type="dxa"/>
          </w:tcPr>
          <w:p w14:paraId="040C25ED" w14:textId="77777777" w:rsidR="004C259F" w:rsidRDefault="004C259F" w:rsidP="004C259F">
            <w:pPr>
              <w:jc w:val="center"/>
              <w:rPr>
                <w:b/>
                <w:szCs w:val="24"/>
              </w:rPr>
            </w:pPr>
          </w:p>
        </w:tc>
        <w:tc>
          <w:tcPr>
            <w:tcW w:w="3207" w:type="dxa"/>
          </w:tcPr>
          <w:p w14:paraId="6117A4E6" w14:textId="77777777" w:rsidR="004C259F" w:rsidRDefault="004C259F" w:rsidP="004C259F">
            <w:pPr>
              <w:jc w:val="center"/>
              <w:rPr>
                <w:b/>
                <w:szCs w:val="24"/>
              </w:rPr>
            </w:pPr>
          </w:p>
        </w:tc>
      </w:tr>
      <w:tr w:rsidR="004C259F" w14:paraId="2B662AD5" w14:textId="77777777" w:rsidTr="004C259F">
        <w:trPr>
          <w:trHeight w:val="543"/>
        </w:trPr>
        <w:tc>
          <w:tcPr>
            <w:tcW w:w="3205" w:type="dxa"/>
          </w:tcPr>
          <w:p w14:paraId="120F2AA7" w14:textId="1A6C1B56" w:rsidR="004C259F" w:rsidRDefault="004C259F" w:rsidP="004C259F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Round 3</w:t>
            </w:r>
          </w:p>
        </w:tc>
        <w:tc>
          <w:tcPr>
            <w:tcW w:w="3206" w:type="dxa"/>
          </w:tcPr>
          <w:p w14:paraId="6AE40489" w14:textId="77777777" w:rsidR="004C259F" w:rsidRDefault="004C259F" w:rsidP="004C259F">
            <w:pPr>
              <w:jc w:val="center"/>
              <w:rPr>
                <w:b/>
                <w:szCs w:val="24"/>
              </w:rPr>
            </w:pPr>
          </w:p>
        </w:tc>
        <w:tc>
          <w:tcPr>
            <w:tcW w:w="3207" w:type="dxa"/>
          </w:tcPr>
          <w:p w14:paraId="488EDAA1" w14:textId="77777777" w:rsidR="004C259F" w:rsidRDefault="004C259F" w:rsidP="004C259F">
            <w:pPr>
              <w:jc w:val="center"/>
              <w:rPr>
                <w:b/>
                <w:szCs w:val="24"/>
              </w:rPr>
            </w:pPr>
          </w:p>
        </w:tc>
      </w:tr>
    </w:tbl>
    <w:p w14:paraId="7C73F3C2" w14:textId="2DB93245" w:rsidR="00EF6090" w:rsidRPr="00D3048B" w:rsidRDefault="004C259F" w:rsidP="00EF6090">
      <w:pPr>
        <w:jc w:val="both"/>
        <w:rPr>
          <w:b/>
          <w:szCs w:val="24"/>
        </w:rPr>
      </w:pPr>
      <w:r>
        <w:rPr>
          <w:rFonts w:ascii="新細明體" w:hAnsi="新細明體" w:cs="新細明體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0091A511" wp14:editId="2AA25DE8">
                <wp:simplePos x="0" y="0"/>
                <wp:positionH relativeFrom="margin">
                  <wp:posOffset>-635</wp:posOffset>
                </wp:positionH>
                <wp:positionV relativeFrom="paragraph">
                  <wp:posOffset>114681</wp:posOffset>
                </wp:positionV>
                <wp:extent cx="6097270" cy="6870192"/>
                <wp:effectExtent l="0" t="0" r="11430" b="13335"/>
                <wp:wrapNone/>
                <wp:docPr id="1913833980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270" cy="687019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DFCE4" w14:textId="77777777" w:rsidR="004C259F" w:rsidRDefault="004C259F" w:rsidP="004C259F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7EB7FF5" w14:textId="77777777" w:rsidR="004C259F" w:rsidRDefault="004C259F" w:rsidP="004C259F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098BEA2" w14:textId="77777777" w:rsidR="004C259F" w:rsidRDefault="004C259F" w:rsidP="004C259F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ED62484" w14:textId="77777777" w:rsidR="004C259F" w:rsidRDefault="004C259F" w:rsidP="004C259F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843C9BA" w14:textId="77777777" w:rsidR="004C259F" w:rsidRDefault="004C259F" w:rsidP="004C259F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B9E9C18" w14:textId="77777777" w:rsidR="004C259F" w:rsidRDefault="004C259F" w:rsidP="004C259F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ED70F0D" w14:textId="77777777" w:rsidR="004C259F" w:rsidRDefault="004C259F" w:rsidP="004C259F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3B692064" w14:textId="77777777" w:rsidR="004C259F" w:rsidRPr="00A96284" w:rsidRDefault="004C259F" w:rsidP="004C259F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1A511" id="_x0000_s1029" type="#_x0000_t202" style="position:absolute;left:0;text-align:left;margin-left:-.05pt;margin-top:9.05pt;width:480.1pt;height:540.9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">
                <v:textbox>
                  <w:txbxContent>
                    <w:p w14:paraId="214DFCE4" w14:textId="77777777" w:rsidR="004C259F" w:rsidRDefault="004C259F" w:rsidP="004C259F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7EB7FF5" w14:textId="77777777" w:rsidR="004C259F" w:rsidRDefault="004C259F" w:rsidP="004C259F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3098BEA2" w14:textId="77777777" w:rsidR="004C259F" w:rsidRDefault="004C259F" w:rsidP="004C259F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6ED62484" w14:textId="77777777" w:rsidR="004C259F" w:rsidRDefault="004C259F" w:rsidP="004C259F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843C9BA" w14:textId="77777777" w:rsidR="004C259F" w:rsidRDefault="004C259F" w:rsidP="004C259F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B9E9C18" w14:textId="77777777" w:rsidR="004C259F" w:rsidRDefault="004C259F" w:rsidP="004C259F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ED70F0D" w14:textId="77777777" w:rsidR="004C259F" w:rsidRDefault="004C259F" w:rsidP="004C259F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3B692064" w14:textId="77777777" w:rsidR="004C259F" w:rsidRPr="00A96284" w:rsidRDefault="004C259F" w:rsidP="004C259F">
                      <w:pPr>
                        <w:rPr>
                          <w:rFonts w:eastAsia="標楷體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CA24D5">
        <w:rPr>
          <w:b/>
          <w:szCs w:val="24"/>
        </w:rPr>
        <w:br/>
      </w:r>
      <w:r w:rsidR="00CA24D5">
        <w:rPr>
          <w:b/>
          <w:szCs w:val="24"/>
        </w:rPr>
        <w:br/>
      </w:r>
      <w:r w:rsidR="00CA24D5">
        <w:rPr>
          <w:b/>
          <w:szCs w:val="24"/>
        </w:rPr>
        <w:br/>
      </w:r>
      <w:r w:rsidR="00CA24D5">
        <w:rPr>
          <w:b/>
          <w:szCs w:val="24"/>
        </w:rPr>
        <w:br/>
      </w:r>
      <w:r w:rsidR="00CA24D5">
        <w:rPr>
          <w:b/>
          <w:szCs w:val="24"/>
        </w:rPr>
        <w:br/>
      </w:r>
      <w:r w:rsidR="00CA24D5">
        <w:rPr>
          <w:b/>
          <w:szCs w:val="24"/>
        </w:rPr>
        <w:br/>
      </w:r>
      <w:r w:rsidR="00CA24D5">
        <w:rPr>
          <w:b/>
          <w:szCs w:val="24"/>
        </w:rPr>
        <w:br/>
      </w:r>
      <w:r w:rsidR="00CA24D5">
        <w:rPr>
          <w:b/>
          <w:szCs w:val="24"/>
        </w:rPr>
        <w:br/>
      </w:r>
      <w:r w:rsidR="00CA24D5">
        <w:rPr>
          <w:b/>
          <w:szCs w:val="24"/>
        </w:rPr>
        <w:br/>
      </w:r>
      <w:r w:rsidR="00CA24D5">
        <w:rPr>
          <w:b/>
          <w:szCs w:val="24"/>
        </w:rPr>
        <w:br/>
      </w:r>
      <w:r>
        <w:rPr>
          <w:b/>
          <w:szCs w:val="24"/>
        </w:rPr>
        <w:br/>
      </w:r>
      <w:r>
        <w:rPr>
          <w:b/>
          <w:szCs w:val="24"/>
        </w:rPr>
        <w:br/>
      </w:r>
      <w:r>
        <w:rPr>
          <w:b/>
          <w:szCs w:val="24"/>
        </w:rPr>
        <w:br/>
      </w:r>
      <w:r>
        <w:rPr>
          <w:b/>
          <w:szCs w:val="24"/>
        </w:rPr>
        <w:br/>
      </w:r>
      <w:r>
        <w:rPr>
          <w:b/>
          <w:szCs w:val="24"/>
        </w:rPr>
        <w:br/>
      </w:r>
      <w:r>
        <w:rPr>
          <w:b/>
          <w:szCs w:val="24"/>
        </w:rPr>
        <w:br/>
      </w:r>
      <w:r>
        <w:rPr>
          <w:b/>
          <w:szCs w:val="24"/>
        </w:rPr>
        <w:br/>
      </w:r>
      <w:r>
        <w:rPr>
          <w:b/>
          <w:szCs w:val="24"/>
        </w:rPr>
        <w:br/>
      </w:r>
      <w:r>
        <w:rPr>
          <w:b/>
          <w:szCs w:val="24"/>
        </w:rPr>
        <w:br/>
      </w:r>
      <w:r>
        <w:rPr>
          <w:b/>
          <w:szCs w:val="24"/>
        </w:rPr>
        <w:br/>
      </w:r>
      <w:r>
        <w:rPr>
          <w:b/>
          <w:szCs w:val="24"/>
        </w:rPr>
        <w:br/>
      </w:r>
      <w:r>
        <w:rPr>
          <w:b/>
          <w:szCs w:val="24"/>
        </w:rPr>
        <w:br/>
      </w:r>
    </w:p>
    <w:p w14:paraId="20B11DA4" w14:textId="15BE1FA9" w:rsidR="00E206C6" w:rsidRDefault="004C259F" w:rsidP="00EF6090">
      <w:pPr>
        <w:jc w:val="both"/>
      </w:pPr>
      <w:r>
        <w:br/>
      </w:r>
    </w:p>
    <w:p w14:paraId="39D145E6" w14:textId="2C73688A" w:rsidR="00E206C6" w:rsidRDefault="00E206C6" w:rsidP="00EF6090">
      <w:pPr>
        <w:jc w:val="both"/>
      </w:pPr>
    </w:p>
    <w:p w14:paraId="627E43C2" w14:textId="20FA4A36" w:rsidR="00E206C6" w:rsidRDefault="00E206C6" w:rsidP="00EF6090">
      <w:pPr>
        <w:jc w:val="both"/>
      </w:pPr>
    </w:p>
    <w:p w14:paraId="3CFDC033" w14:textId="6DC34269" w:rsidR="00E206C6" w:rsidRDefault="00E206C6" w:rsidP="00EF6090">
      <w:pPr>
        <w:jc w:val="both"/>
      </w:pPr>
    </w:p>
    <w:p w14:paraId="76D7A6D5" w14:textId="4A2840C6" w:rsidR="00E206C6" w:rsidRDefault="00E206C6" w:rsidP="00EF6090">
      <w:pPr>
        <w:jc w:val="both"/>
      </w:pPr>
    </w:p>
    <w:p w14:paraId="0549CE77" w14:textId="77777777" w:rsidR="00E206C6" w:rsidRDefault="00E206C6" w:rsidP="00EF6090">
      <w:pPr>
        <w:jc w:val="both"/>
      </w:pPr>
    </w:p>
    <w:p w14:paraId="194CC071" w14:textId="2DC2AE9A" w:rsidR="00EF6090" w:rsidRPr="004C259F" w:rsidRDefault="004C259F" w:rsidP="00EF6090">
      <w:pPr>
        <w:jc w:val="both"/>
      </w:pPr>
      <w:r>
        <w:br/>
      </w:r>
      <w:r w:rsidR="00EF609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0" allowOverlap="1" wp14:anchorId="55B1C3C9" wp14:editId="1FB0DCAC">
                <wp:simplePos x="0" y="0"/>
                <wp:positionH relativeFrom="margin">
                  <wp:align>right</wp:align>
                </wp:positionH>
                <wp:positionV relativeFrom="paragraph">
                  <wp:posOffset>63682</wp:posOffset>
                </wp:positionV>
                <wp:extent cx="6131379" cy="0"/>
                <wp:effectExtent l="0" t="0" r="0" b="0"/>
                <wp:wrapNone/>
                <wp:docPr id="11326413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1379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10E3133D" id="Line 2" o:spid="_x0000_s1026" style="position:absolute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31.6pt,5pt" to="914.4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" o:allowincell="f" strokeweight="1.25pt">
                <v:stroke startarrowwidth="narrow" startarrowlength="short" endarrowwidth="narrow" endarrowlength="short"/>
                <v:shadow color="black" opacity="49150f" offset=".74833mm,.74833mm"/>
                <w10:wrap anchorx="margin"/>
              </v:line>
            </w:pict>
          </mc:Fallback>
        </mc:AlternateContent>
      </w:r>
      <w:r w:rsidR="00EF6090">
        <w:rPr>
          <w:b/>
          <w:szCs w:val="24"/>
        </w:rPr>
        <w:t xml:space="preserve">Submission Format </w:t>
      </w:r>
    </w:p>
    <w:p w14:paraId="5D69930D" w14:textId="21A5FEF6" w:rsidR="00EF6090" w:rsidRDefault="004D2646" w:rsidP="004D2646">
      <w:pPr>
        <w:jc w:val="both"/>
        <w:rPr>
          <w:rFonts w:ascii="TimesNewRomanPSMT" w:eastAsia="Times New Roman" w:hAnsi="TimesNewRomanPSMT"/>
          <w:szCs w:val="24"/>
        </w:rPr>
      </w:pPr>
      <w:r w:rsidRPr="009D3D94">
        <w:rPr>
          <w:rFonts w:ascii="TimesNewRomanPSMT" w:eastAsia="Times New Roman" w:hAnsi="TimesNewRomanPSMT"/>
          <w:szCs w:val="24"/>
        </w:rPr>
        <w:t xml:space="preserve">Convert </w:t>
      </w:r>
      <w:r w:rsidRPr="00264FA9">
        <w:rPr>
          <w:rStyle w:val="code0"/>
        </w:rPr>
        <w:t>HW</w:t>
      </w:r>
      <w:r>
        <w:rPr>
          <w:rStyle w:val="code0"/>
          <w:lang w:val="en-US"/>
        </w:rPr>
        <w:t>3</w:t>
      </w:r>
      <w:r w:rsidRPr="00264FA9">
        <w:rPr>
          <w:rStyle w:val="code0"/>
        </w:rPr>
        <w:t>_</w:t>
      </w:r>
      <w:r>
        <w:rPr>
          <w:rStyle w:val="code0"/>
        </w:rPr>
        <w:t>report_template.docx</w:t>
      </w:r>
      <w:r w:rsidRPr="009D3D94">
        <w:rPr>
          <w:rFonts w:ascii="TimesNewRomanPSMT" w:eastAsia="Times New Roman" w:hAnsi="TimesNewRomanPSMT"/>
          <w:szCs w:val="24"/>
        </w:rPr>
        <w:t xml:space="preserve"> to </w:t>
      </w:r>
      <w:r w:rsidRPr="00264FA9">
        <w:rPr>
          <w:rStyle w:val="code0"/>
        </w:rPr>
        <w:t>HW</w:t>
      </w:r>
      <w:r>
        <w:rPr>
          <w:rStyle w:val="code0"/>
          <w:lang w:val="en-US"/>
        </w:rPr>
        <w:t>3</w:t>
      </w:r>
      <w:r w:rsidRPr="00264FA9">
        <w:rPr>
          <w:rStyle w:val="code0"/>
        </w:rPr>
        <w:t>_</w:t>
      </w:r>
      <w:r>
        <w:rPr>
          <w:rStyle w:val="code0"/>
        </w:rPr>
        <w:t>report.pdf</w:t>
      </w:r>
      <w:r w:rsidRPr="009D3D94">
        <w:rPr>
          <w:rFonts w:ascii="TimesNewRomanPSMT" w:eastAsia="Times New Roman" w:hAnsi="TimesNewRomanPSMT"/>
          <w:szCs w:val="24"/>
        </w:rPr>
        <w:t xml:space="preserve">, then place </w:t>
      </w:r>
      <w:r w:rsidRPr="005D13AF">
        <w:rPr>
          <w:rStyle w:val="code0"/>
          <w:color w:val="FF0000"/>
        </w:rPr>
        <w:t>HW</w:t>
      </w:r>
      <w:r>
        <w:rPr>
          <w:rStyle w:val="code0"/>
          <w:color w:val="FF0000"/>
          <w:lang w:val="en-US"/>
        </w:rPr>
        <w:t>3</w:t>
      </w:r>
      <w:r w:rsidRPr="005D13AF">
        <w:rPr>
          <w:rStyle w:val="code0"/>
          <w:color w:val="FF0000"/>
        </w:rPr>
        <w:t>_report.pdf</w:t>
      </w:r>
      <w:r w:rsidRPr="009D3D94">
        <w:rPr>
          <w:rFonts w:ascii="TimesNewRomanPSMT" w:eastAsia="Times New Roman" w:hAnsi="TimesNewRomanPSMT"/>
          <w:szCs w:val="24"/>
        </w:rPr>
        <w:t xml:space="preserve"> and</w:t>
      </w:r>
      <w:r w:rsidRPr="00452107">
        <w:rPr>
          <w:rStyle w:val="code0"/>
        </w:rPr>
        <w:t xml:space="preserve"> </w:t>
      </w:r>
      <w:r w:rsidRPr="005D13AF">
        <w:rPr>
          <w:rStyle w:val="code0"/>
          <w:color w:val="FF0000"/>
        </w:rPr>
        <w:t>HW</w:t>
      </w:r>
      <w:r>
        <w:rPr>
          <w:rStyle w:val="code0"/>
          <w:color w:val="FF0000"/>
          <w:lang w:val="en-US"/>
        </w:rPr>
        <w:t>3</w:t>
      </w:r>
      <w:r w:rsidRPr="005D13AF">
        <w:rPr>
          <w:rStyle w:val="code0"/>
          <w:color w:val="FF0000"/>
        </w:rPr>
        <w:t>_</w:t>
      </w:r>
      <w:r w:rsidR="00AF4557">
        <w:rPr>
          <w:rStyle w:val="code0"/>
          <w:rFonts w:hint="eastAsia"/>
          <w:color w:val="FF0000"/>
          <w:lang w:eastAsia="zh-TW"/>
        </w:rPr>
        <w:t>2</w:t>
      </w:r>
      <w:r w:rsidRPr="005D13AF">
        <w:rPr>
          <w:rStyle w:val="code0"/>
          <w:color w:val="FF0000"/>
        </w:rPr>
        <w:t>.ipynb</w:t>
      </w:r>
      <w:r w:rsidRPr="009D3D94">
        <w:rPr>
          <w:rFonts w:ascii="TimesNewRomanPSMT" w:eastAsia="Times New Roman" w:hAnsi="TimesNewRomanPSMT"/>
          <w:szCs w:val="24"/>
        </w:rPr>
        <w:t xml:space="preserve"> into a folder named </w:t>
      </w:r>
      <w:r w:rsidRPr="005D13AF">
        <w:rPr>
          <w:rFonts w:ascii="TimesNewRomanPSMT" w:eastAsia="Times New Roman" w:hAnsi="TimesNewRomanPSMT"/>
          <w:color w:val="FF0000"/>
          <w:szCs w:val="24"/>
        </w:rPr>
        <w:t>{</w:t>
      </w:r>
      <w:proofErr w:type="spellStart"/>
      <w:r w:rsidRPr="005D13AF">
        <w:rPr>
          <w:rFonts w:ascii="TimesNewRomanPSMT" w:eastAsia="Times New Roman" w:hAnsi="TimesNewRomanPSMT"/>
          <w:color w:val="FF0000"/>
          <w:szCs w:val="24"/>
        </w:rPr>
        <w:t>yourStudentID</w:t>
      </w:r>
      <w:proofErr w:type="spellEnd"/>
      <w:r w:rsidRPr="005D13AF">
        <w:rPr>
          <w:rFonts w:ascii="TimesNewRomanPSMT" w:eastAsia="Times New Roman" w:hAnsi="TimesNewRomanPSMT"/>
          <w:color w:val="FF0000"/>
          <w:szCs w:val="24"/>
        </w:rPr>
        <w:t>}_HW</w:t>
      </w:r>
      <w:r>
        <w:rPr>
          <w:rFonts w:ascii="TimesNewRomanPSMT" w:eastAsia="Times New Roman" w:hAnsi="TimesNewRomanPSMT"/>
          <w:color w:val="FF0000"/>
          <w:szCs w:val="24"/>
        </w:rPr>
        <w:t>3</w:t>
      </w:r>
      <w:r w:rsidRPr="005D13AF">
        <w:rPr>
          <w:rFonts w:ascii="TimesNewRomanPSMT" w:eastAsia="Times New Roman" w:hAnsi="TimesNewRomanPSMT"/>
          <w:color w:val="FF0000"/>
          <w:szCs w:val="24"/>
        </w:rPr>
        <w:t xml:space="preserve"> </w:t>
      </w:r>
      <w:r w:rsidRPr="009D3D94">
        <w:rPr>
          <w:rFonts w:ascii="TimesNewRomanPSMT" w:eastAsia="Times New Roman" w:hAnsi="TimesNewRomanPSMT"/>
          <w:szCs w:val="24"/>
        </w:rPr>
        <w:t>and compress it into a ZIP file for upload</w:t>
      </w:r>
      <w:r>
        <w:rPr>
          <w:rFonts w:ascii="TimesNewRomanPSMT" w:eastAsia="Times New Roman" w:hAnsi="TimesNewRomanPSMT"/>
          <w:szCs w:val="24"/>
        </w:rPr>
        <w:t xml:space="preserve"> to </w:t>
      </w:r>
      <w:r w:rsidRPr="007D4B52">
        <w:rPr>
          <w:rFonts w:ascii="TimesNewRomanPSMT" w:eastAsia="Times New Roman" w:hAnsi="TimesNewRomanPSMT"/>
          <w:szCs w:val="24"/>
        </w:rPr>
        <w:t>NTU COOL.</w:t>
      </w:r>
      <w:r>
        <w:rPr>
          <w:rFonts w:ascii="TimesNewRomanPSMT" w:eastAsia="Times New Roman" w:hAnsi="TimesNewRomanPSMT"/>
          <w:szCs w:val="24"/>
        </w:rPr>
        <w:t xml:space="preserve"> </w:t>
      </w:r>
      <w:r w:rsidRPr="00452107">
        <w:rPr>
          <w:rFonts w:ascii="TimesNewRomanPSMT" w:eastAsia="Times New Roman" w:hAnsi="TimesNewRomanPSMT"/>
          <w:szCs w:val="24"/>
        </w:rPr>
        <w:t>Below are the file formats for upload</w:t>
      </w:r>
      <w:r>
        <w:rPr>
          <w:rFonts w:ascii="TimesNewRomanPSMT" w:eastAsia="Times New Roman" w:hAnsi="TimesNewRomanPSMT"/>
          <w:szCs w:val="24"/>
        </w:rPr>
        <w:t>.</w:t>
      </w:r>
      <w:r>
        <w:rPr>
          <w:rFonts w:ascii="TimesNewRomanPSMT" w:eastAsia="Times New Roman" w:hAnsi="TimesNewRomanPSMT"/>
          <w:szCs w:val="24"/>
        </w:rPr>
        <w:br/>
      </w:r>
    </w:p>
    <w:p w14:paraId="3A0056C9" w14:textId="1B035B1A" w:rsidR="004D2646" w:rsidRPr="00C15F03" w:rsidRDefault="004466D6" w:rsidP="004D2646">
      <w:pPr>
        <w:jc w:val="center"/>
        <w:rPr>
          <w:b/>
          <w:szCs w:val="24"/>
        </w:rPr>
      </w:pPr>
      <w:r w:rsidRPr="004466D6">
        <w:rPr>
          <w:b/>
          <w:noProof/>
          <w:szCs w:val="24"/>
        </w:rPr>
        <w:drawing>
          <wp:inline distT="0" distB="0" distL="0" distR="0" wp14:anchorId="6ACAA79E" wp14:editId="7B8D5AEC">
            <wp:extent cx="3324689" cy="1409897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2646" w:rsidRPr="00C15F03">
      <w:footerReference w:type="even" r:id="rId8"/>
      <w:footerReference w:type="default" r:id="rId9"/>
      <w:pgSz w:w="11906" w:h="16838" w:code="9"/>
      <w:pgMar w:top="1134" w:right="1134" w:bottom="1134" w:left="1134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60B16" w14:textId="77777777" w:rsidR="00614358" w:rsidRDefault="00614358">
      <w:r>
        <w:separator/>
      </w:r>
    </w:p>
  </w:endnote>
  <w:endnote w:type="continuationSeparator" w:id="0">
    <w:p w14:paraId="7FA5B004" w14:textId="77777777" w:rsidR="00614358" w:rsidRDefault="00614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A40A1" w14:textId="77777777" w:rsidR="004F6F11" w:rsidRDefault="004F6F11" w:rsidP="00E92693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3CE1516" w14:textId="77777777" w:rsidR="004F6F11" w:rsidRDefault="004F6F1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8C92A" w14:textId="77777777" w:rsidR="004F6F11" w:rsidRDefault="004F6F11" w:rsidP="00E92693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A283D">
      <w:rPr>
        <w:rStyle w:val="a5"/>
        <w:noProof/>
      </w:rPr>
      <w:t>2</w:t>
    </w:r>
    <w:r>
      <w:rPr>
        <w:rStyle w:val="a5"/>
      </w:rPr>
      <w:fldChar w:fldCharType="end"/>
    </w:r>
  </w:p>
  <w:p w14:paraId="32DA4A78" w14:textId="77777777" w:rsidR="004F6F11" w:rsidRDefault="004F6F1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7BA10" w14:textId="77777777" w:rsidR="00614358" w:rsidRDefault="00614358">
      <w:r>
        <w:separator/>
      </w:r>
    </w:p>
  </w:footnote>
  <w:footnote w:type="continuationSeparator" w:id="0">
    <w:p w14:paraId="0DA7716D" w14:textId="77777777" w:rsidR="00614358" w:rsidRDefault="00614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5FAC"/>
    <w:multiLevelType w:val="hybridMultilevel"/>
    <w:tmpl w:val="08529A80"/>
    <w:lvl w:ilvl="0" w:tplc="85EC489E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0454335F"/>
    <w:multiLevelType w:val="hybridMultilevel"/>
    <w:tmpl w:val="F370A736"/>
    <w:lvl w:ilvl="0" w:tplc="C592FA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0EF03B30"/>
    <w:multiLevelType w:val="hybridMultilevel"/>
    <w:tmpl w:val="1FDA49AA"/>
    <w:lvl w:ilvl="0" w:tplc="AFB68F3A">
      <w:start w:val="1"/>
      <w:numFmt w:val="lowerLetter"/>
      <w:lvlText w:val="(%1)"/>
      <w:lvlJc w:val="left"/>
      <w:pPr>
        <w:ind w:left="84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0ED0124"/>
    <w:multiLevelType w:val="hybridMultilevel"/>
    <w:tmpl w:val="43DE0388"/>
    <w:lvl w:ilvl="0" w:tplc="35C64C1C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00" w:hanging="480"/>
      </w:pPr>
    </w:lvl>
    <w:lvl w:ilvl="2" w:tplc="0409001B" w:tentative="1">
      <w:start w:val="1"/>
      <w:numFmt w:val="lowerRoman"/>
      <w:lvlText w:val="%3."/>
      <w:lvlJc w:val="right"/>
      <w:pPr>
        <w:ind w:left="1880" w:hanging="480"/>
      </w:pPr>
    </w:lvl>
    <w:lvl w:ilvl="3" w:tplc="0409000F" w:tentative="1">
      <w:start w:val="1"/>
      <w:numFmt w:val="decimal"/>
      <w:lvlText w:val="%4."/>
      <w:lvlJc w:val="left"/>
      <w:pPr>
        <w:ind w:left="2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40" w:hanging="480"/>
      </w:pPr>
    </w:lvl>
    <w:lvl w:ilvl="5" w:tplc="0409001B" w:tentative="1">
      <w:start w:val="1"/>
      <w:numFmt w:val="lowerRoman"/>
      <w:lvlText w:val="%6."/>
      <w:lvlJc w:val="right"/>
      <w:pPr>
        <w:ind w:left="3320" w:hanging="480"/>
      </w:pPr>
    </w:lvl>
    <w:lvl w:ilvl="6" w:tplc="0409000F" w:tentative="1">
      <w:start w:val="1"/>
      <w:numFmt w:val="decimal"/>
      <w:lvlText w:val="%7."/>
      <w:lvlJc w:val="left"/>
      <w:pPr>
        <w:ind w:left="3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80" w:hanging="480"/>
      </w:pPr>
    </w:lvl>
    <w:lvl w:ilvl="8" w:tplc="0409001B" w:tentative="1">
      <w:start w:val="1"/>
      <w:numFmt w:val="lowerRoman"/>
      <w:lvlText w:val="%9."/>
      <w:lvlJc w:val="right"/>
      <w:pPr>
        <w:ind w:left="4760" w:hanging="480"/>
      </w:pPr>
    </w:lvl>
  </w:abstractNum>
  <w:abstractNum w:abstractNumId="4" w15:restartNumberingAfterBreak="0">
    <w:nsid w:val="12F6121B"/>
    <w:multiLevelType w:val="hybridMultilevel"/>
    <w:tmpl w:val="8BE44364"/>
    <w:lvl w:ilvl="0" w:tplc="5BBA5F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4012B14"/>
    <w:multiLevelType w:val="hybridMultilevel"/>
    <w:tmpl w:val="C0E47AF8"/>
    <w:lvl w:ilvl="0" w:tplc="45C62B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7A83336"/>
    <w:multiLevelType w:val="hybridMultilevel"/>
    <w:tmpl w:val="84B47104"/>
    <w:lvl w:ilvl="0" w:tplc="595C7112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1BC17FE6"/>
    <w:multiLevelType w:val="hybridMultilevel"/>
    <w:tmpl w:val="1A78E40A"/>
    <w:lvl w:ilvl="0" w:tplc="B9C409F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1F4A1831"/>
    <w:multiLevelType w:val="hybridMultilevel"/>
    <w:tmpl w:val="69185A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11739A"/>
    <w:multiLevelType w:val="hybridMultilevel"/>
    <w:tmpl w:val="D35CF310"/>
    <w:lvl w:ilvl="0" w:tplc="5EB2590E">
      <w:start w:val="3"/>
      <w:numFmt w:val="decimal"/>
      <w:lvlText w:val="%1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1296CE8"/>
    <w:multiLevelType w:val="hybridMultilevel"/>
    <w:tmpl w:val="A7B8BAD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452103C"/>
    <w:multiLevelType w:val="hybridMultilevel"/>
    <w:tmpl w:val="8DB8405C"/>
    <w:lvl w:ilvl="0" w:tplc="A5FE6A2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5FE2ED7"/>
    <w:multiLevelType w:val="hybridMultilevel"/>
    <w:tmpl w:val="A3DA76A8"/>
    <w:lvl w:ilvl="0" w:tplc="97DA1B6E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28707D95"/>
    <w:multiLevelType w:val="hybridMultilevel"/>
    <w:tmpl w:val="420AD76C"/>
    <w:lvl w:ilvl="0" w:tplc="25685562">
      <w:start w:val="2"/>
      <w:numFmt w:val="decimal"/>
      <w:lvlText w:val="%1.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2F926BF"/>
    <w:multiLevelType w:val="hybridMultilevel"/>
    <w:tmpl w:val="3906F4E2"/>
    <w:lvl w:ilvl="0" w:tplc="5BBA5F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8AA1944"/>
    <w:multiLevelType w:val="hybridMultilevel"/>
    <w:tmpl w:val="CFE86FA2"/>
    <w:lvl w:ilvl="0" w:tplc="5BBA5F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47202EC"/>
    <w:multiLevelType w:val="hybridMultilevel"/>
    <w:tmpl w:val="09C2BCBC"/>
    <w:lvl w:ilvl="0" w:tplc="25685562">
      <w:start w:val="1"/>
      <w:numFmt w:val="decimal"/>
      <w:lvlText w:val="%1.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7D8643D"/>
    <w:multiLevelType w:val="singleLevel"/>
    <w:tmpl w:val="AD0408B0"/>
    <w:lvl w:ilvl="0">
      <w:start w:val="1"/>
      <w:numFmt w:val="lowerLetter"/>
      <w:lvlText w:val="(%1) "/>
      <w:legacy w:legacy="1" w:legacySpace="0" w:legacyIndent="425"/>
      <w:lvlJc w:val="left"/>
      <w:pPr>
        <w:ind w:left="845" w:hanging="425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8" w15:restartNumberingAfterBreak="0">
    <w:nsid w:val="48466D7B"/>
    <w:multiLevelType w:val="singleLevel"/>
    <w:tmpl w:val="BEDA5D8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4913212F"/>
    <w:multiLevelType w:val="hybridMultilevel"/>
    <w:tmpl w:val="BEBA90F0"/>
    <w:lvl w:ilvl="0" w:tplc="7A00DE82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20" w15:restartNumberingAfterBreak="0">
    <w:nsid w:val="49A90EC9"/>
    <w:multiLevelType w:val="hybridMultilevel"/>
    <w:tmpl w:val="DBBA2AFC"/>
    <w:lvl w:ilvl="0" w:tplc="AE1C0D6A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1" w15:restartNumberingAfterBreak="0">
    <w:nsid w:val="4B345B42"/>
    <w:multiLevelType w:val="singleLevel"/>
    <w:tmpl w:val="966AC81E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default"/>
      </w:rPr>
    </w:lvl>
  </w:abstractNum>
  <w:abstractNum w:abstractNumId="22" w15:restartNumberingAfterBreak="0">
    <w:nsid w:val="4B7923B3"/>
    <w:multiLevelType w:val="singleLevel"/>
    <w:tmpl w:val="9A38E0B4"/>
    <w:lvl w:ilvl="0">
      <w:start w:val="1"/>
      <w:numFmt w:val="lowerLetter"/>
      <w:lvlText w:val="(%1)"/>
      <w:lvlJc w:val="left"/>
      <w:pPr>
        <w:tabs>
          <w:tab w:val="num" w:pos="576"/>
        </w:tabs>
        <w:ind w:left="576" w:hanging="315"/>
      </w:pPr>
      <w:rPr>
        <w:rFonts w:hint="default"/>
      </w:rPr>
    </w:lvl>
  </w:abstractNum>
  <w:abstractNum w:abstractNumId="23" w15:restartNumberingAfterBreak="0">
    <w:nsid w:val="4D8405BF"/>
    <w:multiLevelType w:val="singleLevel"/>
    <w:tmpl w:val="4BE62122"/>
    <w:lvl w:ilvl="0">
      <w:start w:val="3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4" w15:restartNumberingAfterBreak="0">
    <w:nsid w:val="50B567DE"/>
    <w:multiLevelType w:val="hybridMultilevel"/>
    <w:tmpl w:val="9ED27E08"/>
    <w:lvl w:ilvl="0" w:tplc="2028E57A">
      <w:start w:val="1"/>
      <w:numFmt w:val="decimal"/>
      <w:lvlText w:val="%1."/>
      <w:lvlJc w:val="left"/>
      <w:pPr>
        <w:ind w:left="480" w:hanging="480"/>
      </w:pPr>
      <w:rPr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EEF44A0"/>
    <w:multiLevelType w:val="hybridMultilevel"/>
    <w:tmpl w:val="2B10921A"/>
    <w:lvl w:ilvl="0" w:tplc="257E977E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26" w15:restartNumberingAfterBreak="0">
    <w:nsid w:val="61B93E5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27" w15:restartNumberingAfterBreak="0">
    <w:nsid w:val="64FA1DE0"/>
    <w:multiLevelType w:val="hybridMultilevel"/>
    <w:tmpl w:val="BE08E3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675F78CF"/>
    <w:multiLevelType w:val="singleLevel"/>
    <w:tmpl w:val="F6E2FDA6"/>
    <w:lvl w:ilvl="0">
      <w:start w:val="1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9" w15:restartNumberingAfterBreak="0">
    <w:nsid w:val="67A5028B"/>
    <w:multiLevelType w:val="multilevel"/>
    <w:tmpl w:val="8BE44364"/>
    <w:styleLink w:val="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9B34EAE"/>
    <w:multiLevelType w:val="hybridMultilevel"/>
    <w:tmpl w:val="692E8494"/>
    <w:lvl w:ilvl="0" w:tplc="32E0465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1" w15:restartNumberingAfterBreak="0">
    <w:nsid w:val="732E7809"/>
    <w:multiLevelType w:val="hybridMultilevel"/>
    <w:tmpl w:val="19C02840"/>
    <w:lvl w:ilvl="0" w:tplc="6A0A913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2" w15:restartNumberingAfterBreak="0">
    <w:nsid w:val="79C969A6"/>
    <w:multiLevelType w:val="singleLevel"/>
    <w:tmpl w:val="946682D4"/>
    <w:lvl w:ilvl="0">
      <w:start w:val="1"/>
      <w:numFmt w:val="lowerLetter"/>
      <w:lvlText w:val="(%1)"/>
      <w:lvlJc w:val="left"/>
      <w:pPr>
        <w:tabs>
          <w:tab w:val="num" w:pos="795"/>
        </w:tabs>
        <w:ind w:left="795" w:hanging="315"/>
      </w:pPr>
      <w:rPr>
        <w:rFonts w:hint="eastAsia"/>
      </w:rPr>
    </w:lvl>
  </w:abstractNum>
  <w:abstractNum w:abstractNumId="33" w15:restartNumberingAfterBreak="0">
    <w:nsid w:val="7A1414DD"/>
    <w:multiLevelType w:val="hybridMultilevel"/>
    <w:tmpl w:val="30802D12"/>
    <w:lvl w:ilvl="0" w:tplc="1F22B390">
      <w:start w:val="1"/>
      <w:numFmt w:val="lowerLetter"/>
      <w:suff w:val="space"/>
      <w:lvlText w:val="(%1)"/>
      <w:lvlJc w:val="left"/>
      <w:pPr>
        <w:ind w:left="555" w:hanging="31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num w:numId="1">
    <w:abstractNumId w:val="28"/>
  </w:num>
  <w:num w:numId="2">
    <w:abstractNumId w:val="17"/>
  </w:num>
  <w:num w:numId="3">
    <w:abstractNumId w:val="23"/>
  </w:num>
  <w:num w:numId="4">
    <w:abstractNumId w:val="21"/>
  </w:num>
  <w:num w:numId="5">
    <w:abstractNumId w:val="26"/>
  </w:num>
  <w:num w:numId="6">
    <w:abstractNumId w:val="22"/>
  </w:num>
  <w:num w:numId="7">
    <w:abstractNumId w:val="32"/>
  </w:num>
  <w:num w:numId="8">
    <w:abstractNumId w:val="18"/>
  </w:num>
  <w:num w:numId="9">
    <w:abstractNumId w:val="33"/>
  </w:num>
  <w:num w:numId="10">
    <w:abstractNumId w:val="19"/>
  </w:num>
  <w:num w:numId="11">
    <w:abstractNumId w:val="6"/>
  </w:num>
  <w:num w:numId="12">
    <w:abstractNumId w:val="25"/>
  </w:num>
  <w:num w:numId="13">
    <w:abstractNumId w:val="1"/>
  </w:num>
  <w:num w:numId="14">
    <w:abstractNumId w:val="16"/>
  </w:num>
  <w:num w:numId="15">
    <w:abstractNumId w:val="5"/>
  </w:num>
  <w:num w:numId="16">
    <w:abstractNumId w:val="9"/>
  </w:num>
  <w:num w:numId="17">
    <w:abstractNumId w:val="13"/>
  </w:num>
  <w:num w:numId="18">
    <w:abstractNumId w:val="10"/>
  </w:num>
  <w:num w:numId="19">
    <w:abstractNumId w:val="14"/>
  </w:num>
  <w:num w:numId="20">
    <w:abstractNumId w:val="4"/>
  </w:num>
  <w:num w:numId="21">
    <w:abstractNumId w:val="15"/>
  </w:num>
  <w:num w:numId="22">
    <w:abstractNumId w:val="20"/>
  </w:num>
  <w:num w:numId="23">
    <w:abstractNumId w:val="27"/>
  </w:num>
  <w:num w:numId="24">
    <w:abstractNumId w:val="24"/>
  </w:num>
  <w:num w:numId="25">
    <w:abstractNumId w:val="29"/>
  </w:num>
  <w:num w:numId="26">
    <w:abstractNumId w:val="8"/>
  </w:num>
  <w:num w:numId="27">
    <w:abstractNumId w:val="30"/>
  </w:num>
  <w:num w:numId="28">
    <w:abstractNumId w:val="12"/>
  </w:num>
  <w:num w:numId="29">
    <w:abstractNumId w:val="7"/>
  </w:num>
  <w:num w:numId="30">
    <w:abstractNumId w:val="2"/>
  </w:num>
  <w:num w:numId="31">
    <w:abstractNumId w:val="11"/>
  </w:num>
  <w:num w:numId="32">
    <w:abstractNumId w:val="0"/>
  </w:num>
  <w:num w:numId="33">
    <w:abstractNumId w:val="31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jQ3MbA0NTMztDBR0lEKTi0uzszPAykwrgUA3HSRrCwAAAA="/>
  </w:docVars>
  <w:rsids>
    <w:rsidRoot w:val="00A418A3"/>
    <w:rsid w:val="00001908"/>
    <w:rsid w:val="00005E45"/>
    <w:rsid w:val="00007222"/>
    <w:rsid w:val="000119B7"/>
    <w:rsid w:val="00024B50"/>
    <w:rsid w:val="00034F54"/>
    <w:rsid w:val="00046C6F"/>
    <w:rsid w:val="00055F5B"/>
    <w:rsid w:val="00061268"/>
    <w:rsid w:val="00070C9A"/>
    <w:rsid w:val="00071FE4"/>
    <w:rsid w:val="00076892"/>
    <w:rsid w:val="0008039C"/>
    <w:rsid w:val="0009538A"/>
    <w:rsid w:val="00095F67"/>
    <w:rsid w:val="000B276C"/>
    <w:rsid w:val="000D2C05"/>
    <w:rsid w:val="000D6F14"/>
    <w:rsid w:val="000E019F"/>
    <w:rsid w:val="000F3A0E"/>
    <w:rsid w:val="000F4A90"/>
    <w:rsid w:val="001072D9"/>
    <w:rsid w:val="0011112C"/>
    <w:rsid w:val="001120A3"/>
    <w:rsid w:val="00122461"/>
    <w:rsid w:val="001400B8"/>
    <w:rsid w:val="0014300E"/>
    <w:rsid w:val="0014328B"/>
    <w:rsid w:val="00146DE0"/>
    <w:rsid w:val="001471C0"/>
    <w:rsid w:val="00151063"/>
    <w:rsid w:val="00152C17"/>
    <w:rsid w:val="00154F71"/>
    <w:rsid w:val="00161909"/>
    <w:rsid w:val="0016623D"/>
    <w:rsid w:val="001700F8"/>
    <w:rsid w:val="0017176E"/>
    <w:rsid w:val="00173849"/>
    <w:rsid w:val="0017580C"/>
    <w:rsid w:val="001767DD"/>
    <w:rsid w:val="001769F2"/>
    <w:rsid w:val="00177164"/>
    <w:rsid w:val="00177D1D"/>
    <w:rsid w:val="001807FC"/>
    <w:rsid w:val="001820C3"/>
    <w:rsid w:val="001828FD"/>
    <w:rsid w:val="001867FC"/>
    <w:rsid w:val="00196DD7"/>
    <w:rsid w:val="001B09F5"/>
    <w:rsid w:val="001B6D2A"/>
    <w:rsid w:val="001C374A"/>
    <w:rsid w:val="001D7FF0"/>
    <w:rsid w:val="001F1CC1"/>
    <w:rsid w:val="001F24DB"/>
    <w:rsid w:val="00212E6E"/>
    <w:rsid w:val="00223055"/>
    <w:rsid w:val="00225578"/>
    <w:rsid w:val="002305BE"/>
    <w:rsid w:val="00232A46"/>
    <w:rsid w:val="002338DC"/>
    <w:rsid w:val="00235126"/>
    <w:rsid w:val="00240A8F"/>
    <w:rsid w:val="00252114"/>
    <w:rsid w:val="00255B51"/>
    <w:rsid w:val="0026012D"/>
    <w:rsid w:val="0026098A"/>
    <w:rsid w:val="002614DB"/>
    <w:rsid w:val="00262E61"/>
    <w:rsid w:val="002724F1"/>
    <w:rsid w:val="002754AB"/>
    <w:rsid w:val="002879DA"/>
    <w:rsid w:val="002B15B4"/>
    <w:rsid w:val="002B5859"/>
    <w:rsid w:val="002E622D"/>
    <w:rsid w:val="002F1A32"/>
    <w:rsid w:val="002F476F"/>
    <w:rsid w:val="002F5B12"/>
    <w:rsid w:val="00305F84"/>
    <w:rsid w:val="00322CC4"/>
    <w:rsid w:val="003256DA"/>
    <w:rsid w:val="00330242"/>
    <w:rsid w:val="00331B67"/>
    <w:rsid w:val="00337C3E"/>
    <w:rsid w:val="00342491"/>
    <w:rsid w:val="003438DE"/>
    <w:rsid w:val="00351FDC"/>
    <w:rsid w:val="00361DBD"/>
    <w:rsid w:val="003653B1"/>
    <w:rsid w:val="00371D0C"/>
    <w:rsid w:val="00380FE8"/>
    <w:rsid w:val="00382F5C"/>
    <w:rsid w:val="003916F8"/>
    <w:rsid w:val="00393ABA"/>
    <w:rsid w:val="00397CCB"/>
    <w:rsid w:val="003A0185"/>
    <w:rsid w:val="003B12A6"/>
    <w:rsid w:val="003B6B20"/>
    <w:rsid w:val="003C1E0E"/>
    <w:rsid w:val="003D056D"/>
    <w:rsid w:val="003D6FF0"/>
    <w:rsid w:val="00401F06"/>
    <w:rsid w:val="00412356"/>
    <w:rsid w:val="0042163D"/>
    <w:rsid w:val="00421B0E"/>
    <w:rsid w:val="00422DD6"/>
    <w:rsid w:val="00423148"/>
    <w:rsid w:val="0042548A"/>
    <w:rsid w:val="00427472"/>
    <w:rsid w:val="004466D6"/>
    <w:rsid w:val="0044786E"/>
    <w:rsid w:val="004507C8"/>
    <w:rsid w:val="004529E4"/>
    <w:rsid w:val="004615AA"/>
    <w:rsid w:val="0046187C"/>
    <w:rsid w:val="0047285C"/>
    <w:rsid w:val="00473F14"/>
    <w:rsid w:val="00474131"/>
    <w:rsid w:val="00483C51"/>
    <w:rsid w:val="0048507E"/>
    <w:rsid w:val="0048724D"/>
    <w:rsid w:val="0049086F"/>
    <w:rsid w:val="00493C0B"/>
    <w:rsid w:val="00495B59"/>
    <w:rsid w:val="00497BF9"/>
    <w:rsid w:val="004C19CE"/>
    <w:rsid w:val="004C259F"/>
    <w:rsid w:val="004C4678"/>
    <w:rsid w:val="004D2646"/>
    <w:rsid w:val="004F420D"/>
    <w:rsid w:val="004F5EBB"/>
    <w:rsid w:val="004F6F11"/>
    <w:rsid w:val="005042A3"/>
    <w:rsid w:val="00512FF8"/>
    <w:rsid w:val="005277C4"/>
    <w:rsid w:val="00542C78"/>
    <w:rsid w:val="0055047C"/>
    <w:rsid w:val="005518C8"/>
    <w:rsid w:val="00555582"/>
    <w:rsid w:val="00564DF8"/>
    <w:rsid w:val="005746DA"/>
    <w:rsid w:val="005773E8"/>
    <w:rsid w:val="005867DA"/>
    <w:rsid w:val="00592BE3"/>
    <w:rsid w:val="00594C41"/>
    <w:rsid w:val="005A3F9C"/>
    <w:rsid w:val="005A50E7"/>
    <w:rsid w:val="005B0752"/>
    <w:rsid w:val="005B44E6"/>
    <w:rsid w:val="005E176A"/>
    <w:rsid w:val="005E1847"/>
    <w:rsid w:val="00600A12"/>
    <w:rsid w:val="00611BB3"/>
    <w:rsid w:val="00614358"/>
    <w:rsid w:val="00615531"/>
    <w:rsid w:val="00615719"/>
    <w:rsid w:val="00617705"/>
    <w:rsid w:val="006201C2"/>
    <w:rsid w:val="00621DA9"/>
    <w:rsid w:val="00622ECC"/>
    <w:rsid w:val="00624A77"/>
    <w:rsid w:val="00625E35"/>
    <w:rsid w:val="00630C44"/>
    <w:rsid w:val="0063731C"/>
    <w:rsid w:val="00653D50"/>
    <w:rsid w:val="00687984"/>
    <w:rsid w:val="006B5D0B"/>
    <w:rsid w:val="006B66EC"/>
    <w:rsid w:val="006C2879"/>
    <w:rsid w:val="006E0FB3"/>
    <w:rsid w:val="006E51C3"/>
    <w:rsid w:val="006E6FEF"/>
    <w:rsid w:val="00735491"/>
    <w:rsid w:val="00741600"/>
    <w:rsid w:val="00741F4C"/>
    <w:rsid w:val="007604F9"/>
    <w:rsid w:val="007641E1"/>
    <w:rsid w:val="007C00BD"/>
    <w:rsid w:val="007C08CF"/>
    <w:rsid w:val="007C4C93"/>
    <w:rsid w:val="007D4B52"/>
    <w:rsid w:val="007E058F"/>
    <w:rsid w:val="00803DE8"/>
    <w:rsid w:val="008051E0"/>
    <w:rsid w:val="0082532F"/>
    <w:rsid w:val="00832578"/>
    <w:rsid w:val="008514C5"/>
    <w:rsid w:val="008545F4"/>
    <w:rsid w:val="008633DC"/>
    <w:rsid w:val="008734F1"/>
    <w:rsid w:val="00874659"/>
    <w:rsid w:val="0087675F"/>
    <w:rsid w:val="00877318"/>
    <w:rsid w:val="00884488"/>
    <w:rsid w:val="00886362"/>
    <w:rsid w:val="008958E2"/>
    <w:rsid w:val="00896B49"/>
    <w:rsid w:val="008C3FCC"/>
    <w:rsid w:val="008D0F7D"/>
    <w:rsid w:val="008D11E6"/>
    <w:rsid w:val="008D28D8"/>
    <w:rsid w:val="008E26A8"/>
    <w:rsid w:val="008F21DA"/>
    <w:rsid w:val="00901C4E"/>
    <w:rsid w:val="009058C6"/>
    <w:rsid w:val="00906A16"/>
    <w:rsid w:val="00916E82"/>
    <w:rsid w:val="009306F8"/>
    <w:rsid w:val="00935F10"/>
    <w:rsid w:val="0095019B"/>
    <w:rsid w:val="00953EF4"/>
    <w:rsid w:val="00957D96"/>
    <w:rsid w:val="00960F91"/>
    <w:rsid w:val="00963338"/>
    <w:rsid w:val="0098676A"/>
    <w:rsid w:val="009939E5"/>
    <w:rsid w:val="00993C0D"/>
    <w:rsid w:val="009A1CD6"/>
    <w:rsid w:val="009A476B"/>
    <w:rsid w:val="009B0AD1"/>
    <w:rsid w:val="009B2EB3"/>
    <w:rsid w:val="009C7EF0"/>
    <w:rsid w:val="009E05CC"/>
    <w:rsid w:val="00A05692"/>
    <w:rsid w:val="00A12147"/>
    <w:rsid w:val="00A13717"/>
    <w:rsid w:val="00A14B75"/>
    <w:rsid w:val="00A14E1C"/>
    <w:rsid w:val="00A2624F"/>
    <w:rsid w:val="00A418A3"/>
    <w:rsid w:val="00A51D53"/>
    <w:rsid w:val="00A53EFB"/>
    <w:rsid w:val="00A66E8B"/>
    <w:rsid w:val="00A67A14"/>
    <w:rsid w:val="00A904CE"/>
    <w:rsid w:val="00A92584"/>
    <w:rsid w:val="00A92E28"/>
    <w:rsid w:val="00A96284"/>
    <w:rsid w:val="00AB2CC8"/>
    <w:rsid w:val="00AC66AC"/>
    <w:rsid w:val="00AD2DEF"/>
    <w:rsid w:val="00AE2FE4"/>
    <w:rsid w:val="00AE79AE"/>
    <w:rsid w:val="00AF4557"/>
    <w:rsid w:val="00B02DDA"/>
    <w:rsid w:val="00B05904"/>
    <w:rsid w:val="00B15EA5"/>
    <w:rsid w:val="00B21378"/>
    <w:rsid w:val="00B2538A"/>
    <w:rsid w:val="00B25B85"/>
    <w:rsid w:val="00B2606C"/>
    <w:rsid w:val="00B26853"/>
    <w:rsid w:val="00B32E75"/>
    <w:rsid w:val="00B3748C"/>
    <w:rsid w:val="00B40FE5"/>
    <w:rsid w:val="00B43116"/>
    <w:rsid w:val="00B43E24"/>
    <w:rsid w:val="00B47113"/>
    <w:rsid w:val="00B73D8F"/>
    <w:rsid w:val="00B86CB6"/>
    <w:rsid w:val="00B91DD0"/>
    <w:rsid w:val="00BA13A5"/>
    <w:rsid w:val="00BB0327"/>
    <w:rsid w:val="00BB6401"/>
    <w:rsid w:val="00BD37D6"/>
    <w:rsid w:val="00BD5A3F"/>
    <w:rsid w:val="00BD76C3"/>
    <w:rsid w:val="00BE4C88"/>
    <w:rsid w:val="00BE6A53"/>
    <w:rsid w:val="00C13C25"/>
    <w:rsid w:val="00C15F03"/>
    <w:rsid w:val="00C349A1"/>
    <w:rsid w:val="00C36E6F"/>
    <w:rsid w:val="00C436E1"/>
    <w:rsid w:val="00C53B29"/>
    <w:rsid w:val="00C55566"/>
    <w:rsid w:val="00C55B0D"/>
    <w:rsid w:val="00C73713"/>
    <w:rsid w:val="00C83672"/>
    <w:rsid w:val="00C8506C"/>
    <w:rsid w:val="00C86BC7"/>
    <w:rsid w:val="00C903EC"/>
    <w:rsid w:val="00C94B1B"/>
    <w:rsid w:val="00CA1165"/>
    <w:rsid w:val="00CA24D5"/>
    <w:rsid w:val="00CA28F8"/>
    <w:rsid w:val="00CB116F"/>
    <w:rsid w:val="00CB1EBC"/>
    <w:rsid w:val="00CB5B08"/>
    <w:rsid w:val="00CB7088"/>
    <w:rsid w:val="00CB7126"/>
    <w:rsid w:val="00CC30BA"/>
    <w:rsid w:val="00CD2745"/>
    <w:rsid w:val="00CE38BA"/>
    <w:rsid w:val="00CE4953"/>
    <w:rsid w:val="00CF72ED"/>
    <w:rsid w:val="00D173B0"/>
    <w:rsid w:val="00D3048B"/>
    <w:rsid w:val="00D35F10"/>
    <w:rsid w:val="00D51D87"/>
    <w:rsid w:val="00D676EB"/>
    <w:rsid w:val="00D70B06"/>
    <w:rsid w:val="00D70D48"/>
    <w:rsid w:val="00D76930"/>
    <w:rsid w:val="00D809A9"/>
    <w:rsid w:val="00D81770"/>
    <w:rsid w:val="00D85EC9"/>
    <w:rsid w:val="00DA0228"/>
    <w:rsid w:val="00DA1A00"/>
    <w:rsid w:val="00DA283D"/>
    <w:rsid w:val="00DA60BA"/>
    <w:rsid w:val="00DB2D66"/>
    <w:rsid w:val="00DB5BC5"/>
    <w:rsid w:val="00DC21CF"/>
    <w:rsid w:val="00DD29B3"/>
    <w:rsid w:val="00DD38CB"/>
    <w:rsid w:val="00DD48E5"/>
    <w:rsid w:val="00DF24A6"/>
    <w:rsid w:val="00DF3096"/>
    <w:rsid w:val="00E0264F"/>
    <w:rsid w:val="00E0310C"/>
    <w:rsid w:val="00E03502"/>
    <w:rsid w:val="00E12FB6"/>
    <w:rsid w:val="00E206C6"/>
    <w:rsid w:val="00E20B74"/>
    <w:rsid w:val="00E211D3"/>
    <w:rsid w:val="00E2128E"/>
    <w:rsid w:val="00E2256A"/>
    <w:rsid w:val="00E44F7E"/>
    <w:rsid w:val="00E60871"/>
    <w:rsid w:val="00E622B8"/>
    <w:rsid w:val="00E7098A"/>
    <w:rsid w:val="00E92693"/>
    <w:rsid w:val="00E96ED1"/>
    <w:rsid w:val="00EA6430"/>
    <w:rsid w:val="00EB293B"/>
    <w:rsid w:val="00EB7434"/>
    <w:rsid w:val="00EC0E95"/>
    <w:rsid w:val="00EC5142"/>
    <w:rsid w:val="00EC59E7"/>
    <w:rsid w:val="00ED7808"/>
    <w:rsid w:val="00EE4425"/>
    <w:rsid w:val="00EE60DD"/>
    <w:rsid w:val="00EF4345"/>
    <w:rsid w:val="00EF6090"/>
    <w:rsid w:val="00F006E8"/>
    <w:rsid w:val="00F01D4C"/>
    <w:rsid w:val="00F11F91"/>
    <w:rsid w:val="00F12538"/>
    <w:rsid w:val="00F12EAB"/>
    <w:rsid w:val="00F16D78"/>
    <w:rsid w:val="00F1725B"/>
    <w:rsid w:val="00F463B4"/>
    <w:rsid w:val="00F556BD"/>
    <w:rsid w:val="00F6381A"/>
    <w:rsid w:val="00F75BFD"/>
    <w:rsid w:val="00FC11A7"/>
    <w:rsid w:val="00FD33C5"/>
    <w:rsid w:val="00FE0CC9"/>
    <w:rsid w:val="00FE74B2"/>
    <w:rsid w:val="00FE7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EBFA7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="261"/>
      <w:jc w:val="both"/>
    </w:pPr>
  </w:style>
  <w:style w:type="paragraph" w:styleId="a4">
    <w:name w:val="footer"/>
    <w:basedOn w:val="a"/>
    <w:rsid w:val="006B66EC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5">
    <w:name w:val="page number"/>
    <w:basedOn w:val="a0"/>
    <w:rsid w:val="006B66EC"/>
  </w:style>
  <w:style w:type="paragraph" w:styleId="a6">
    <w:name w:val="header"/>
    <w:basedOn w:val="a"/>
    <w:link w:val="a7"/>
    <w:rsid w:val="001B09F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首 字元"/>
    <w:basedOn w:val="a0"/>
    <w:link w:val="a6"/>
    <w:rsid w:val="001B09F5"/>
  </w:style>
  <w:style w:type="paragraph" w:styleId="Web">
    <w:name w:val="Normal (Web)"/>
    <w:basedOn w:val="a"/>
    <w:uiPriority w:val="99"/>
    <w:unhideWhenUsed/>
    <w:rsid w:val="00BE6A53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8">
    <w:name w:val="Placeholder Text"/>
    <w:basedOn w:val="a0"/>
    <w:uiPriority w:val="99"/>
    <w:semiHidden/>
    <w:rsid w:val="005746DA"/>
    <w:rPr>
      <w:color w:val="808080"/>
    </w:rPr>
  </w:style>
  <w:style w:type="paragraph" w:styleId="a9">
    <w:name w:val="List Paragraph"/>
    <w:basedOn w:val="a"/>
    <w:uiPriority w:val="34"/>
    <w:qFormat/>
    <w:rsid w:val="00CA28F8"/>
    <w:pPr>
      <w:ind w:leftChars="200" w:left="480"/>
    </w:pPr>
  </w:style>
  <w:style w:type="paragraph" w:customStyle="1" w:styleId="code">
    <w:name w:val="code"/>
    <w:basedOn w:val="a"/>
    <w:link w:val="code0"/>
    <w:qFormat/>
    <w:rsid w:val="002B15B4"/>
    <w:pPr>
      <w:widowControl/>
      <w:pBdr>
        <w:left w:val="single" w:sz="6" w:space="10" w:color="auto"/>
      </w:pBdr>
      <w:adjustRightInd/>
      <w:snapToGrid w:val="0"/>
      <w:spacing w:line="240" w:lineRule="auto"/>
      <w:ind w:left="357"/>
      <w:textAlignment w:val="auto"/>
    </w:pPr>
    <w:rPr>
      <w:rFonts w:ascii="Courier New" w:hAnsi="Courier New"/>
      <w:noProof/>
      <w:sz w:val="22"/>
      <w:lang w:val="x-none" w:eastAsia="en-US"/>
    </w:rPr>
  </w:style>
  <w:style w:type="character" w:customStyle="1" w:styleId="code0">
    <w:name w:val="code 字元"/>
    <w:link w:val="code"/>
    <w:rsid w:val="002B15B4"/>
    <w:rPr>
      <w:rFonts w:ascii="Courier New" w:hAnsi="Courier New"/>
      <w:noProof/>
      <w:sz w:val="22"/>
      <w:lang w:val="x-none" w:eastAsia="en-US"/>
    </w:rPr>
  </w:style>
  <w:style w:type="paragraph" w:styleId="HTML">
    <w:name w:val="HTML Preformatted"/>
    <w:basedOn w:val="a"/>
    <w:link w:val="HTML0"/>
    <w:uiPriority w:val="99"/>
    <w:unhideWhenUsed/>
    <w:rsid w:val="00D809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textAlignment w:val="auto"/>
    </w:pPr>
    <w:rPr>
      <w:rFonts w:ascii="細明體" w:eastAsia="細明體" w:hAnsi="細明體" w:cs="細明體"/>
      <w:szCs w:val="24"/>
    </w:rPr>
  </w:style>
  <w:style w:type="character" w:customStyle="1" w:styleId="HTML0">
    <w:name w:val="HTML 預設格式 字元"/>
    <w:basedOn w:val="a0"/>
    <w:link w:val="HTML"/>
    <w:uiPriority w:val="99"/>
    <w:rsid w:val="00D809A9"/>
    <w:rPr>
      <w:rFonts w:ascii="細明體" w:eastAsia="細明體" w:hAnsi="細明體" w:cs="細明體"/>
      <w:sz w:val="24"/>
      <w:szCs w:val="24"/>
    </w:rPr>
  </w:style>
  <w:style w:type="table" w:styleId="aa">
    <w:name w:val="Table Grid"/>
    <w:basedOn w:val="a1"/>
    <w:rsid w:val="00D769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目前的清單1"/>
    <w:uiPriority w:val="99"/>
    <w:rsid w:val="00DB5BC5"/>
    <w:pPr>
      <w:numPr>
        <w:numId w:val="25"/>
      </w:numPr>
    </w:pPr>
  </w:style>
  <w:style w:type="character" w:styleId="ab">
    <w:name w:val="Hyperlink"/>
    <w:basedOn w:val="a0"/>
    <w:rsid w:val="000D6F14"/>
    <w:rPr>
      <w:color w:val="0563C1" w:themeColor="hyperlink"/>
      <w:u w:val="single"/>
    </w:rPr>
  </w:style>
  <w:style w:type="character" w:styleId="ac">
    <w:name w:val="Unresolved Mention"/>
    <w:basedOn w:val="a0"/>
    <w:rsid w:val="000D6F14"/>
    <w:rPr>
      <w:color w:val="605E5C"/>
      <w:shd w:val="clear" w:color="auto" w:fill="E1DFDD"/>
    </w:rPr>
  </w:style>
  <w:style w:type="character" w:styleId="ad">
    <w:name w:val="FollowedHyperlink"/>
    <w:basedOn w:val="a0"/>
    <w:rsid w:val="00B431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0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0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09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9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9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37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5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0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88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7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99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89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7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7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90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73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7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12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13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30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0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43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2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7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05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131</Words>
  <Characters>906</Characters>
  <Application>Microsoft Office Word</Application>
  <DocSecurity>0</DocSecurity>
  <Lines>18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TAIWAN UNIVERSITY            FINITE ELEMENT METHOD</vt:lpstr>
    </vt:vector>
  </TitlesOfParts>
  <Company>NTUCE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TAIWAN UNIVERSITY            FINITE ELEMENT METHOD</dc:title>
  <dc:subject/>
  <dc:creator>LEU</dc:creator>
  <cp:keywords/>
  <cp:lastModifiedBy>張瑋哲</cp:lastModifiedBy>
  <cp:revision>60</cp:revision>
  <cp:lastPrinted>2022-09-21T01:39:00Z</cp:lastPrinted>
  <dcterms:created xsi:type="dcterms:W3CDTF">2022-09-21T01:38:00Z</dcterms:created>
  <dcterms:modified xsi:type="dcterms:W3CDTF">2024-10-10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98a181e2aa58f5904fbb250bb5646afea7f4ac0bf39644043ba14f5b05a5f92a</vt:lpwstr>
  </property>
</Properties>
</file>